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0B084" w14:textId="77777777" w:rsidR="003044F5" w:rsidRDefault="000354AB" w:rsidP="00DB1739">
      <w:pPr>
        <w:pStyle w:val="Heading1"/>
      </w:pPr>
      <w:r>
        <w:t>Project #2</w:t>
      </w:r>
      <w:bookmarkStart w:id="0" w:name="_GoBack"/>
      <w:r w:rsidR="00C02601">
        <w:t xml:space="preserve">: </w:t>
      </w:r>
      <w:r w:rsidR="0066361B">
        <w:t>Secu</w:t>
      </w:r>
      <w:r w:rsidR="00DB1739">
        <w:t>ring Digital Government Services</w:t>
      </w:r>
    </w:p>
    <w:p w14:paraId="6DE08E31" w14:textId="4CAAC7A7" w:rsidR="0066361B" w:rsidRDefault="00DB1739" w:rsidP="00DA0558">
      <w:pPr>
        <w:pStyle w:val="NormalIndented"/>
      </w:pPr>
      <w:r>
        <w:t xml:space="preserve">For this paper, you will </w:t>
      </w:r>
      <w:r w:rsidR="0066361B">
        <w:t xml:space="preserve">research potential and existing </w:t>
      </w:r>
      <w:r w:rsidR="00D65D52">
        <w:t xml:space="preserve">security issues affecting digital </w:t>
      </w:r>
      <w:r w:rsidR="0066361B">
        <w:t xml:space="preserve">government </w:t>
      </w:r>
      <w:r>
        <w:t>w</w:t>
      </w:r>
      <w:r w:rsidR="0066361B">
        <w:t xml:space="preserve">ebsites. </w:t>
      </w:r>
      <w:r w:rsidR="00DC691A">
        <w:t xml:space="preserve">Government </w:t>
      </w:r>
      <w:r w:rsidR="000354AB">
        <w:t xml:space="preserve">websites enable customers to enroll in programs and services, check the status of benefits, and receive information about the federal government’s activities. </w:t>
      </w:r>
      <w:r w:rsidR="0066361B">
        <w:t xml:space="preserve">Your </w:t>
      </w:r>
      <w:r>
        <w:t>audience for this research report</w:t>
      </w:r>
      <w:r w:rsidR="0066361B">
        <w:t xml:space="preserve"> </w:t>
      </w:r>
      <w:r w:rsidR="00DC691A">
        <w:t xml:space="preserve">is </w:t>
      </w:r>
      <w:r>
        <w:t xml:space="preserve">the Chief Information Officer for a </w:t>
      </w:r>
      <w:r w:rsidR="0066361B">
        <w:t>small federal agency</w:t>
      </w:r>
      <w:r>
        <w:t xml:space="preserve"> who asked for assistance in</w:t>
      </w:r>
      <w:r w:rsidR="0066361B">
        <w:t xml:space="preserve"> develop</w:t>
      </w:r>
      <w:r>
        <w:t>ing</w:t>
      </w:r>
      <w:r w:rsidR="0066361B">
        <w:t xml:space="preserve"> a risk assessment and risk mitigation strategy for </w:t>
      </w:r>
      <w:r>
        <w:t>the agency’s</w:t>
      </w:r>
      <w:r w:rsidR="0066361B">
        <w:t xml:space="preserve"> digital government websites.</w:t>
      </w:r>
    </w:p>
    <w:p w14:paraId="5ABBF0A0" w14:textId="77777777" w:rsidR="000354AB" w:rsidRPr="000354AB" w:rsidRDefault="000354AB" w:rsidP="0090773C">
      <w:pPr>
        <w:spacing w:before="240"/>
      </w:pPr>
      <w:r w:rsidRPr="000354AB">
        <w:rPr>
          <w:b/>
        </w:rPr>
        <w:t xml:space="preserve">Note: this research report is separate from the report you previously prepared about OPEN data and may not reuse information from that report. </w:t>
      </w:r>
      <w:r w:rsidRPr="000354AB">
        <w:t>This paper must address other types of government services. See Table 1 for the list of websites to use in your research.</w:t>
      </w:r>
    </w:p>
    <w:p w14:paraId="770B09A8" w14:textId="77777777" w:rsidR="0066361B" w:rsidRDefault="0066361B" w:rsidP="00DA0558">
      <w:pPr>
        <w:pStyle w:val="NormalIndented"/>
      </w:pPr>
      <w:r>
        <w:t>For this report, you should begin by reviewing three or more</w:t>
      </w:r>
      <w:r w:rsidR="00D65D52">
        <w:t xml:space="preserve"> specific </w:t>
      </w:r>
      <w:r w:rsidR="00DB1739">
        <w:t>digital government w</w:t>
      </w:r>
      <w:r w:rsidR="00D65D52">
        <w:t>ebsite</w:t>
      </w:r>
      <w:r w:rsidR="00DB1739">
        <w:t>s</w:t>
      </w:r>
      <w:r w:rsidR="00C65B03">
        <w:t xml:space="preserve"> (from the list provided in Table 1)</w:t>
      </w:r>
      <w:r>
        <w:t xml:space="preserve"> to determine:</w:t>
      </w:r>
    </w:p>
    <w:p w14:paraId="7D7E6292" w14:textId="77777777" w:rsidR="000354AB" w:rsidRDefault="0066361B" w:rsidP="0066361B">
      <w:pPr>
        <w:pStyle w:val="NormalIndented"/>
        <w:numPr>
          <w:ilvl w:val="0"/>
          <w:numId w:val="20"/>
        </w:numPr>
      </w:pPr>
      <w:r>
        <w:t xml:space="preserve">the </w:t>
      </w:r>
      <w:r w:rsidR="000354AB">
        <w:t xml:space="preserve">types of </w:t>
      </w:r>
      <w:r>
        <w:t xml:space="preserve">information </w:t>
      </w:r>
      <w:r w:rsidR="000354AB">
        <w:t>provided by the websites</w:t>
      </w:r>
    </w:p>
    <w:p w14:paraId="749874A5" w14:textId="77777777" w:rsidR="0066361B" w:rsidRDefault="000354AB" w:rsidP="0066361B">
      <w:pPr>
        <w:pStyle w:val="NormalIndented"/>
        <w:numPr>
          <w:ilvl w:val="0"/>
          <w:numId w:val="20"/>
        </w:numPr>
      </w:pPr>
      <w:r>
        <w:t xml:space="preserve">the types of services </w:t>
      </w:r>
      <w:r w:rsidR="0066361B">
        <w:t>provided by the websites</w:t>
      </w:r>
    </w:p>
    <w:p w14:paraId="17BFD6A7" w14:textId="77777777" w:rsidR="0066361B" w:rsidRDefault="00D65D52" w:rsidP="0066361B">
      <w:pPr>
        <w:pStyle w:val="NormalIndented"/>
        <w:numPr>
          <w:ilvl w:val="0"/>
          <w:numId w:val="20"/>
        </w:numPr>
      </w:pPr>
      <w:r>
        <w:t>security issues which could impact the delivery of digital government services</w:t>
      </w:r>
      <w:r w:rsidR="000354AB">
        <w:t xml:space="preserve"> by th</w:t>
      </w:r>
      <w:r w:rsidR="0066361B">
        <w:t>e websites</w:t>
      </w:r>
    </w:p>
    <w:p w14:paraId="359A901F" w14:textId="61D6DB25" w:rsidR="00F944A5" w:rsidRPr="00C95AE6" w:rsidRDefault="0066361B" w:rsidP="000354AB">
      <w:pPr>
        <w:pStyle w:val="NormalIndented"/>
        <w:spacing w:before="240"/>
      </w:pPr>
      <w:r>
        <w:t>After you have reviewed thes</w:t>
      </w:r>
      <w:r w:rsidR="00C95AE6">
        <w:t xml:space="preserve">e websites, review the </w:t>
      </w:r>
      <w:r w:rsidR="00C95AE6" w:rsidRPr="00C95AE6">
        <w:rPr>
          <w:i/>
        </w:rPr>
        <w:t>Federal Cybersecurity Risk Determination Report and Action Plan</w:t>
      </w:r>
      <w:r w:rsidR="00C95AE6">
        <w:t xml:space="preserve"> </w:t>
      </w:r>
      <w:hyperlink r:id="rId8" w:history="1">
        <w:r w:rsidR="00C95AE6" w:rsidRPr="005A21FD">
          <w:rPr>
            <w:rStyle w:val="Hyperlink"/>
          </w:rPr>
          <w:t>https://www.whitehouse.gov/wp-content/uploads/2018/05/Cybersecurity-Risk-Determination-Report-FINAL_May-2018-Release.pdf</w:t>
        </w:r>
      </w:hyperlink>
      <w:r w:rsidR="00C95AE6">
        <w:t xml:space="preserve"> to identify additional sources of risk </w:t>
      </w:r>
      <w:r w:rsidR="0090773C">
        <w:t>that</w:t>
      </w:r>
      <w:r w:rsidR="00C95AE6">
        <w:t xml:space="preserve"> the agency must be aware of and should address in its planning. You should also review Executive Order 13800 </w:t>
      </w:r>
      <w:r w:rsidR="00C95AE6" w:rsidRPr="00C95AE6">
        <w:rPr>
          <w:i/>
        </w:rPr>
        <w:t>Strengthening the Cybersecurity of Federal Networks and Critical Infrastructure</w:t>
      </w:r>
      <w:r w:rsidR="00C95AE6">
        <w:rPr>
          <w:i/>
        </w:rPr>
        <w:t xml:space="preserve"> </w:t>
      </w:r>
      <w:hyperlink r:id="rId9" w:history="1">
        <w:r w:rsidR="00C95AE6" w:rsidRPr="005A21FD">
          <w:rPr>
            <w:rStyle w:val="Hyperlink"/>
          </w:rPr>
          <w:t>https://www.whitehouse.gov/presidential-actions/presidential-executive-order-strengthening-cybersecurity-federal-networks-critical-infrastructure/</w:t>
        </w:r>
      </w:hyperlink>
      <w:r w:rsidR="00C95AE6">
        <w:t xml:space="preserve"> </w:t>
      </w:r>
    </w:p>
    <w:p w14:paraId="0597CBBC" w14:textId="77777777" w:rsidR="00C95AE6" w:rsidRDefault="00C95AE6" w:rsidP="00C95AE6">
      <w:pPr>
        <w:pStyle w:val="NormalIndented"/>
      </w:pPr>
    </w:p>
    <w:bookmarkEnd w:id="0"/>
    <w:p w14:paraId="2B6F8FF0" w14:textId="77777777" w:rsidR="00F944A5" w:rsidRPr="00F944A5" w:rsidRDefault="00F944A5" w:rsidP="00F944A5">
      <w:pPr>
        <w:rPr>
          <w:b/>
        </w:rPr>
      </w:pPr>
      <w:r w:rsidRPr="00F944A5">
        <w:rPr>
          <w:b/>
        </w:rPr>
        <w:t>Table 1. List of Digital Government Websites</w:t>
      </w:r>
    </w:p>
    <w:tbl>
      <w:tblPr>
        <w:tblStyle w:val="MediumShading1-Accent1"/>
        <w:tblW w:w="0" w:type="auto"/>
        <w:tblLook w:val="04A0" w:firstRow="1" w:lastRow="0" w:firstColumn="1" w:lastColumn="0" w:noHBand="0" w:noVBand="1"/>
      </w:tblPr>
      <w:tblGrid>
        <w:gridCol w:w="2096"/>
        <w:gridCol w:w="2623"/>
        <w:gridCol w:w="2536"/>
        <w:gridCol w:w="2085"/>
      </w:tblGrid>
      <w:tr w:rsidR="003A22DA" w:rsidRPr="003A22DA" w14:paraId="61F47DFB" w14:textId="77777777" w:rsidTr="003A2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tcPr>
          <w:p w14:paraId="71F1BD35" w14:textId="77777777" w:rsidR="003A22DA" w:rsidRPr="003A22DA" w:rsidRDefault="003A22DA" w:rsidP="003A22DA">
            <w:pPr>
              <w:jc w:val="center"/>
            </w:pPr>
            <w:r w:rsidRPr="003A22DA">
              <w:t>Base URLs</w:t>
            </w:r>
          </w:p>
        </w:tc>
      </w:tr>
      <w:tr w:rsidR="00F944A5" w:rsidRPr="00F944A5" w14:paraId="4A253A06" w14:textId="77777777" w:rsidTr="003A2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7" w:type="dxa"/>
          </w:tcPr>
          <w:p w14:paraId="7B91FD64" w14:textId="77777777" w:rsidR="00F944A5" w:rsidRPr="003A22DA" w:rsidRDefault="00F944A5" w:rsidP="00AA0125">
            <w:pPr>
              <w:rPr>
                <w:b w:val="0"/>
              </w:rPr>
            </w:pPr>
            <w:r w:rsidRPr="003A22DA">
              <w:rPr>
                <w:b w:val="0"/>
              </w:rPr>
              <w:t>BENEFITS.GOV</w:t>
            </w:r>
          </w:p>
        </w:tc>
        <w:tc>
          <w:tcPr>
            <w:tcW w:w="2623" w:type="dxa"/>
          </w:tcPr>
          <w:p w14:paraId="2AB2E528" w14:textId="77777777" w:rsidR="00F944A5" w:rsidRPr="003A22DA" w:rsidRDefault="00F944A5" w:rsidP="00AA0125">
            <w:pPr>
              <w:cnfStyle w:val="000000100000" w:firstRow="0" w:lastRow="0" w:firstColumn="0" w:lastColumn="0" w:oddVBand="0" w:evenVBand="0" w:oddHBand="1" w:evenHBand="0" w:firstRowFirstColumn="0" w:firstRowLastColumn="0" w:lastRowFirstColumn="0" w:lastRowLastColumn="0"/>
            </w:pPr>
            <w:r w:rsidRPr="003A22DA">
              <w:t>CANCER.GOV</w:t>
            </w:r>
          </w:p>
        </w:tc>
        <w:tc>
          <w:tcPr>
            <w:tcW w:w="2536" w:type="dxa"/>
          </w:tcPr>
          <w:p w14:paraId="2C0E04E0" w14:textId="77777777" w:rsidR="00F944A5" w:rsidRPr="003A22DA" w:rsidRDefault="00F944A5" w:rsidP="00AA0125">
            <w:pPr>
              <w:cnfStyle w:val="000000100000" w:firstRow="0" w:lastRow="0" w:firstColumn="0" w:lastColumn="0" w:oddVBand="0" w:evenVBand="0" w:oddHBand="1" w:evenHBand="0" w:firstRowFirstColumn="0" w:firstRowLastColumn="0" w:lastRowFirstColumn="0" w:lastRowLastColumn="0"/>
            </w:pPr>
            <w:r w:rsidRPr="003A22DA">
              <w:t>CONSUMERFINANCE.GOV</w:t>
            </w:r>
          </w:p>
        </w:tc>
        <w:tc>
          <w:tcPr>
            <w:tcW w:w="2220" w:type="dxa"/>
          </w:tcPr>
          <w:p w14:paraId="30DDDAF2" w14:textId="77777777" w:rsidR="00F944A5" w:rsidRPr="003A22DA" w:rsidRDefault="00F944A5" w:rsidP="00AA0125">
            <w:pPr>
              <w:cnfStyle w:val="000000100000" w:firstRow="0" w:lastRow="0" w:firstColumn="0" w:lastColumn="0" w:oddVBand="0" w:evenVBand="0" w:oddHBand="1" w:evenHBand="0" w:firstRowFirstColumn="0" w:firstRowLastColumn="0" w:lastRowFirstColumn="0" w:lastRowLastColumn="0"/>
            </w:pPr>
            <w:r w:rsidRPr="003A22DA">
              <w:t>DATA.GOV</w:t>
            </w:r>
          </w:p>
        </w:tc>
      </w:tr>
      <w:tr w:rsidR="00F944A5" w:rsidRPr="00F944A5" w14:paraId="1AD47BA2" w14:textId="77777777" w:rsidTr="003A2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7" w:type="dxa"/>
          </w:tcPr>
          <w:p w14:paraId="112FD64B" w14:textId="77777777" w:rsidR="00F944A5" w:rsidRPr="003A22DA" w:rsidRDefault="00F944A5" w:rsidP="00AA0125">
            <w:pPr>
              <w:rPr>
                <w:b w:val="0"/>
              </w:rPr>
            </w:pPr>
            <w:r w:rsidRPr="003A22DA">
              <w:rPr>
                <w:b w:val="0"/>
              </w:rPr>
              <w:t>DIGITALGOV.GOV</w:t>
            </w:r>
          </w:p>
        </w:tc>
        <w:tc>
          <w:tcPr>
            <w:tcW w:w="2623" w:type="dxa"/>
          </w:tcPr>
          <w:p w14:paraId="733CB41D" w14:textId="77777777" w:rsidR="00F944A5" w:rsidRPr="003A22DA" w:rsidRDefault="00F944A5" w:rsidP="00AA0125">
            <w:pPr>
              <w:cnfStyle w:val="000000010000" w:firstRow="0" w:lastRow="0" w:firstColumn="0" w:lastColumn="0" w:oddVBand="0" w:evenVBand="0" w:oddHBand="0" w:evenHBand="1" w:firstRowFirstColumn="0" w:firstRowLastColumn="0" w:lastRowFirstColumn="0" w:lastRowLastColumn="0"/>
            </w:pPr>
            <w:r w:rsidRPr="003A22DA">
              <w:t>DISASTERASSISTANCE.GOV</w:t>
            </w:r>
          </w:p>
        </w:tc>
        <w:tc>
          <w:tcPr>
            <w:tcW w:w="2536" w:type="dxa"/>
          </w:tcPr>
          <w:p w14:paraId="7AD6B790" w14:textId="77777777" w:rsidR="00F944A5" w:rsidRPr="003A22DA" w:rsidRDefault="00F944A5" w:rsidP="00AA0125">
            <w:pPr>
              <w:cnfStyle w:val="000000010000" w:firstRow="0" w:lastRow="0" w:firstColumn="0" w:lastColumn="0" w:oddVBand="0" w:evenVBand="0" w:oddHBand="0" w:evenHBand="1" w:firstRowFirstColumn="0" w:firstRowLastColumn="0" w:lastRowFirstColumn="0" w:lastRowLastColumn="0"/>
            </w:pPr>
            <w:r w:rsidRPr="003A22DA">
              <w:t>FOODSAFETY.GOV</w:t>
            </w:r>
          </w:p>
        </w:tc>
        <w:tc>
          <w:tcPr>
            <w:tcW w:w="2220" w:type="dxa"/>
          </w:tcPr>
          <w:p w14:paraId="1A4D1968" w14:textId="77777777" w:rsidR="00F944A5" w:rsidRPr="003A22DA" w:rsidRDefault="00B44D4F" w:rsidP="00AA0125">
            <w:pPr>
              <w:cnfStyle w:val="000000010000" w:firstRow="0" w:lastRow="0" w:firstColumn="0" w:lastColumn="0" w:oddVBand="0" w:evenVBand="0" w:oddHBand="0" w:evenHBand="1" w:firstRowFirstColumn="0" w:firstRowLastColumn="0" w:lastRowFirstColumn="0" w:lastRowLastColumn="0"/>
            </w:pPr>
            <w:r w:rsidRPr="003A22DA">
              <w:t>GRANTS.GOV</w:t>
            </w:r>
          </w:p>
        </w:tc>
      </w:tr>
      <w:tr w:rsidR="00F944A5" w:rsidRPr="00F944A5" w14:paraId="58A2236E" w14:textId="77777777" w:rsidTr="003A2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7" w:type="dxa"/>
          </w:tcPr>
          <w:p w14:paraId="6497A8F3" w14:textId="77777777" w:rsidR="00F944A5" w:rsidRPr="00B44D4F" w:rsidRDefault="00B44D4F" w:rsidP="00AA0125">
            <w:pPr>
              <w:rPr>
                <w:b w:val="0"/>
              </w:rPr>
            </w:pPr>
            <w:r w:rsidRPr="00B44D4F">
              <w:rPr>
                <w:b w:val="0"/>
              </w:rPr>
              <w:t>HEALTHCARE.GOV</w:t>
            </w:r>
          </w:p>
        </w:tc>
        <w:tc>
          <w:tcPr>
            <w:tcW w:w="2623" w:type="dxa"/>
          </w:tcPr>
          <w:p w14:paraId="29396DD6" w14:textId="77777777" w:rsidR="00F944A5" w:rsidRPr="003A22DA" w:rsidRDefault="00B44D4F" w:rsidP="00AA0125">
            <w:pPr>
              <w:cnfStyle w:val="000000100000" w:firstRow="0" w:lastRow="0" w:firstColumn="0" w:lastColumn="0" w:oddVBand="0" w:evenVBand="0" w:oddHBand="1" w:evenHBand="0" w:firstRowFirstColumn="0" w:firstRowLastColumn="0" w:lastRowFirstColumn="0" w:lastRowLastColumn="0"/>
            </w:pPr>
            <w:r>
              <w:t>HEALTHFINDER.GOV</w:t>
            </w:r>
          </w:p>
        </w:tc>
        <w:tc>
          <w:tcPr>
            <w:tcW w:w="2536" w:type="dxa"/>
          </w:tcPr>
          <w:p w14:paraId="1B377260" w14:textId="77777777" w:rsidR="00F944A5" w:rsidRPr="003A22DA" w:rsidRDefault="00F944A5" w:rsidP="00AA0125">
            <w:pPr>
              <w:cnfStyle w:val="000000100000" w:firstRow="0" w:lastRow="0" w:firstColumn="0" w:lastColumn="0" w:oddVBand="0" w:evenVBand="0" w:oddHBand="1" w:evenHBand="0" w:firstRowFirstColumn="0" w:firstRowLastColumn="0" w:lastRowFirstColumn="0" w:lastRowLastColumn="0"/>
            </w:pPr>
            <w:r w:rsidRPr="003A22DA">
              <w:t>MEDICARE.GOV</w:t>
            </w:r>
          </w:p>
        </w:tc>
        <w:tc>
          <w:tcPr>
            <w:tcW w:w="2220" w:type="dxa"/>
          </w:tcPr>
          <w:p w14:paraId="392B993A" w14:textId="77777777" w:rsidR="00F944A5" w:rsidRPr="003A22DA" w:rsidRDefault="00F944A5" w:rsidP="00AA0125">
            <w:pPr>
              <w:cnfStyle w:val="000000100000" w:firstRow="0" w:lastRow="0" w:firstColumn="0" w:lastColumn="0" w:oddVBand="0" w:evenVBand="0" w:oddHBand="1" w:evenHBand="0" w:firstRowFirstColumn="0" w:firstRowLastColumn="0" w:lastRowFirstColumn="0" w:lastRowLastColumn="0"/>
            </w:pPr>
            <w:r w:rsidRPr="003A22DA">
              <w:t>READY.GOV</w:t>
            </w:r>
          </w:p>
        </w:tc>
      </w:tr>
      <w:tr w:rsidR="00F944A5" w:rsidRPr="00F944A5" w14:paraId="1F06E451" w14:textId="77777777" w:rsidTr="003A22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7" w:type="dxa"/>
          </w:tcPr>
          <w:p w14:paraId="5F36193D" w14:textId="77777777" w:rsidR="00F944A5" w:rsidRPr="003A22DA" w:rsidRDefault="00F944A5" w:rsidP="00AA0125">
            <w:pPr>
              <w:rPr>
                <w:b w:val="0"/>
              </w:rPr>
            </w:pPr>
            <w:r w:rsidRPr="003A22DA">
              <w:rPr>
                <w:b w:val="0"/>
              </w:rPr>
              <w:t>RECREATION.GOV</w:t>
            </w:r>
          </w:p>
        </w:tc>
        <w:tc>
          <w:tcPr>
            <w:tcW w:w="2623" w:type="dxa"/>
          </w:tcPr>
          <w:p w14:paraId="397310AD" w14:textId="77777777" w:rsidR="00F944A5" w:rsidRPr="003A22DA" w:rsidRDefault="00F944A5" w:rsidP="00AA0125">
            <w:pPr>
              <w:cnfStyle w:val="000000010000" w:firstRow="0" w:lastRow="0" w:firstColumn="0" w:lastColumn="0" w:oddVBand="0" w:evenVBand="0" w:oddHBand="0" w:evenHBand="1" w:firstRowFirstColumn="0" w:firstRowLastColumn="0" w:lastRowFirstColumn="0" w:lastRowLastColumn="0"/>
            </w:pPr>
            <w:r w:rsidRPr="003A22DA">
              <w:t>REGULATIONS.GOV</w:t>
            </w:r>
          </w:p>
        </w:tc>
        <w:tc>
          <w:tcPr>
            <w:tcW w:w="2536" w:type="dxa"/>
          </w:tcPr>
          <w:p w14:paraId="0E539CAF" w14:textId="77777777" w:rsidR="00F944A5" w:rsidRPr="003A22DA" w:rsidRDefault="00F944A5" w:rsidP="00AA0125">
            <w:pPr>
              <w:cnfStyle w:val="000000010000" w:firstRow="0" w:lastRow="0" w:firstColumn="0" w:lastColumn="0" w:oddVBand="0" w:evenVBand="0" w:oddHBand="0" w:evenHBand="1" w:firstRowFirstColumn="0" w:firstRowLastColumn="0" w:lastRowFirstColumn="0" w:lastRowLastColumn="0"/>
            </w:pPr>
            <w:r w:rsidRPr="003A22DA">
              <w:t>RESEARCH.GOV</w:t>
            </w:r>
          </w:p>
        </w:tc>
        <w:tc>
          <w:tcPr>
            <w:tcW w:w="2220" w:type="dxa"/>
          </w:tcPr>
          <w:p w14:paraId="38AEA544" w14:textId="77777777" w:rsidR="00F944A5" w:rsidRPr="003A22DA" w:rsidRDefault="00F944A5" w:rsidP="00AA0125">
            <w:pPr>
              <w:cnfStyle w:val="000000010000" w:firstRow="0" w:lastRow="0" w:firstColumn="0" w:lastColumn="0" w:oddVBand="0" w:evenVBand="0" w:oddHBand="0" w:evenHBand="1" w:firstRowFirstColumn="0" w:firstRowLastColumn="0" w:lastRowFirstColumn="0" w:lastRowLastColumn="0"/>
            </w:pPr>
            <w:r w:rsidRPr="003A22DA">
              <w:t>SAFERCAR.GOV</w:t>
            </w:r>
          </w:p>
        </w:tc>
      </w:tr>
      <w:tr w:rsidR="00F944A5" w:rsidRPr="00F944A5" w14:paraId="4F31E3B1" w14:textId="77777777" w:rsidTr="003A2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7" w:type="dxa"/>
          </w:tcPr>
          <w:p w14:paraId="6671BD42" w14:textId="77777777" w:rsidR="00F944A5" w:rsidRPr="003A22DA" w:rsidRDefault="00F944A5" w:rsidP="00AA0125">
            <w:pPr>
              <w:rPr>
                <w:b w:val="0"/>
              </w:rPr>
            </w:pPr>
            <w:r w:rsidRPr="003A22DA">
              <w:rPr>
                <w:b w:val="0"/>
              </w:rPr>
              <w:t>SERVE.GOV</w:t>
            </w:r>
          </w:p>
        </w:tc>
        <w:tc>
          <w:tcPr>
            <w:tcW w:w="2623" w:type="dxa"/>
          </w:tcPr>
          <w:p w14:paraId="347671E8" w14:textId="77777777" w:rsidR="00F944A5" w:rsidRPr="003A22DA" w:rsidRDefault="00B44D4F" w:rsidP="00AA0125">
            <w:pPr>
              <w:cnfStyle w:val="000000100000" w:firstRow="0" w:lastRow="0" w:firstColumn="0" w:lastColumn="0" w:oddVBand="0" w:evenVBand="0" w:oddHBand="1" w:evenHBand="0" w:firstRowFirstColumn="0" w:firstRowLastColumn="0" w:lastRowFirstColumn="0" w:lastRowLastColumn="0"/>
            </w:pPr>
            <w:r w:rsidRPr="003A22DA">
              <w:t>STOPFAKES.GOV</w:t>
            </w:r>
          </w:p>
        </w:tc>
        <w:tc>
          <w:tcPr>
            <w:tcW w:w="2536" w:type="dxa"/>
          </w:tcPr>
          <w:p w14:paraId="3EFC9E75" w14:textId="77777777" w:rsidR="00F944A5" w:rsidRPr="003A22DA" w:rsidRDefault="00B44D4F" w:rsidP="00AA0125">
            <w:pPr>
              <w:cnfStyle w:val="000000100000" w:firstRow="0" w:lastRow="0" w:firstColumn="0" w:lastColumn="0" w:oddVBand="0" w:evenVBand="0" w:oddHBand="1" w:evenHBand="0" w:firstRowFirstColumn="0" w:firstRowLastColumn="0" w:lastRowFirstColumn="0" w:lastRowLastColumn="0"/>
            </w:pPr>
            <w:r w:rsidRPr="003A22DA">
              <w:t>USA.GOV</w:t>
            </w:r>
          </w:p>
        </w:tc>
        <w:tc>
          <w:tcPr>
            <w:tcW w:w="2220" w:type="dxa"/>
          </w:tcPr>
          <w:p w14:paraId="7C57CBC9" w14:textId="77777777" w:rsidR="00F944A5" w:rsidRPr="003A22DA" w:rsidRDefault="00B44D4F" w:rsidP="00AA0125">
            <w:pPr>
              <w:cnfStyle w:val="000000100000" w:firstRow="0" w:lastRow="0" w:firstColumn="0" w:lastColumn="0" w:oddVBand="0" w:evenVBand="0" w:oddHBand="1" w:evenHBand="0" w:firstRowFirstColumn="0" w:firstRowLastColumn="0" w:lastRowFirstColumn="0" w:lastRowLastColumn="0"/>
            </w:pPr>
            <w:r w:rsidRPr="003A22DA">
              <w:t>VOLUNTEER.GOV</w:t>
            </w:r>
          </w:p>
        </w:tc>
      </w:tr>
    </w:tbl>
    <w:p w14:paraId="77F0C3AC" w14:textId="77777777" w:rsidR="0090773C" w:rsidRDefault="0090773C" w:rsidP="001A20C2">
      <w:pPr>
        <w:pStyle w:val="Heading2"/>
      </w:pPr>
    </w:p>
    <w:p w14:paraId="2416E9E0" w14:textId="77777777" w:rsidR="0090773C" w:rsidRDefault="0090773C">
      <w:pPr>
        <w:rPr>
          <w:rFonts w:asciiTheme="majorHAnsi" w:eastAsiaTheme="majorEastAsia" w:hAnsiTheme="majorHAnsi" w:cstheme="majorBidi"/>
          <w:b/>
          <w:bCs/>
          <w:color w:val="000000" w:themeColor="text1"/>
          <w:szCs w:val="26"/>
        </w:rPr>
      </w:pPr>
      <w:r>
        <w:br w:type="page"/>
      </w:r>
    </w:p>
    <w:p w14:paraId="47F8D8F0" w14:textId="6A8FA76D" w:rsidR="00A036BB" w:rsidRDefault="008428E1" w:rsidP="001A20C2">
      <w:pPr>
        <w:pStyle w:val="Heading2"/>
      </w:pPr>
      <w:r>
        <w:lastRenderedPageBreak/>
        <w:t>Research</w:t>
      </w:r>
      <w:r w:rsidR="00317FBA">
        <w:t>:</w:t>
      </w:r>
    </w:p>
    <w:p w14:paraId="30A74EA6" w14:textId="77777777" w:rsidR="005905A6" w:rsidRDefault="00B62AB2" w:rsidP="007477A8">
      <w:pPr>
        <w:pStyle w:val="ListParagraph"/>
        <w:numPr>
          <w:ilvl w:val="0"/>
          <w:numId w:val="8"/>
        </w:numPr>
        <w:ind w:left="360"/>
      </w:pPr>
      <w:r>
        <w:t>Read / Review the Week</w:t>
      </w:r>
      <w:r w:rsidR="00C95AE6">
        <w:t>ly readings</w:t>
      </w:r>
    </w:p>
    <w:p w14:paraId="1D80F985" w14:textId="4557D0D3" w:rsidR="00DD39E9" w:rsidRDefault="00DD39E9" w:rsidP="00DD39E9">
      <w:pPr>
        <w:pStyle w:val="ListParagraph"/>
        <w:numPr>
          <w:ilvl w:val="0"/>
          <w:numId w:val="8"/>
        </w:numPr>
        <w:ind w:left="360"/>
      </w:pPr>
      <w:r>
        <w:t xml:space="preserve">Research three or more attacks </w:t>
      </w:r>
      <w:r w:rsidR="0090773C">
        <w:t>that</w:t>
      </w:r>
      <w:r>
        <w:t xml:space="preserve"> could compromise the security of a Digital Government Website </w:t>
      </w:r>
      <w:r w:rsidR="0090773C">
        <w:t>that</w:t>
      </w:r>
      <w:r>
        <w:t xml:space="preserve"> uses Web Applications, a Web Server, and a Database Server.</w:t>
      </w:r>
      <w:r w:rsidRPr="0090773C">
        <w:rPr>
          <w:iCs/>
        </w:rPr>
        <w:t xml:space="preserve"> </w:t>
      </w:r>
      <w:r>
        <w:t>Here are some sources to get you started:</w:t>
      </w:r>
    </w:p>
    <w:p w14:paraId="77F1142B" w14:textId="77777777" w:rsidR="00DD39E9" w:rsidRDefault="00DD39E9" w:rsidP="00DD39E9">
      <w:pPr>
        <w:pStyle w:val="ListParagraph"/>
        <w:numPr>
          <w:ilvl w:val="1"/>
          <w:numId w:val="8"/>
        </w:numPr>
      </w:pPr>
      <w:r>
        <w:t>Web Applications Architectures and Security (in the Week 3 content module).</w:t>
      </w:r>
    </w:p>
    <w:p w14:paraId="769F9FF1" w14:textId="77777777" w:rsidR="00DD39E9" w:rsidRPr="004D7049" w:rsidRDefault="00DD39E9" w:rsidP="00DD39E9">
      <w:pPr>
        <w:pStyle w:val="ListParagraph"/>
        <w:numPr>
          <w:ilvl w:val="1"/>
          <w:numId w:val="8"/>
        </w:numPr>
      </w:pPr>
      <w:r>
        <w:t xml:space="preserve">Cyber Vandalism -- </w:t>
      </w:r>
      <w:hyperlink r:id="rId10" w:history="1">
        <w:r w:rsidRPr="004D7049">
          <w:rPr>
            <w:rStyle w:val="Hyperlink"/>
          </w:rPr>
          <w:t>https://www.digitalgov.gov/resources/readiness-recovery-response-social-media-cyber-vandalism-toolkit</w:t>
        </w:r>
      </w:hyperlink>
      <w:hyperlink r:id="rId11" w:history="1">
        <w:r w:rsidRPr="004D7049">
          <w:rPr>
            <w:rStyle w:val="Hyperlink"/>
          </w:rPr>
          <w:t>/</w:t>
        </w:r>
      </w:hyperlink>
      <w:r w:rsidRPr="004D7049">
        <w:t xml:space="preserve"> </w:t>
      </w:r>
    </w:p>
    <w:p w14:paraId="64C7D729" w14:textId="77777777" w:rsidR="00DD39E9" w:rsidRDefault="00DD39E9" w:rsidP="00DD39E9">
      <w:pPr>
        <w:pStyle w:val="ListParagraph"/>
        <w:numPr>
          <w:ilvl w:val="1"/>
          <w:numId w:val="8"/>
        </w:numPr>
      </w:pPr>
      <w:r w:rsidRPr="00DD39E9">
        <w:rPr>
          <w:i/>
        </w:rPr>
        <w:t>Cybersecurity: Actions needed to address challenges facing federal systems</w:t>
      </w:r>
      <w:r>
        <w:t xml:space="preserve"> (GAO 15-573T)</w:t>
      </w:r>
      <w:hyperlink r:id="rId12" w:history="1"/>
      <w:r w:rsidR="009B415D">
        <w:t xml:space="preserve"> </w:t>
      </w:r>
      <w:hyperlink r:id="rId13" w:history="1">
        <w:r w:rsidR="009B415D" w:rsidRPr="00094592">
          <w:rPr>
            <w:rStyle w:val="Hyperlink"/>
          </w:rPr>
          <w:t>http://www.gao.gov/assets/670/669810.pdf</w:t>
        </w:r>
      </w:hyperlink>
      <w:r w:rsidR="009B415D">
        <w:rPr>
          <w:rStyle w:val="Hyperlink"/>
        </w:rPr>
        <w:t xml:space="preserve"> </w:t>
      </w:r>
    </w:p>
    <w:p w14:paraId="61962E69" w14:textId="274DDD41" w:rsidR="004D7049" w:rsidRDefault="004D7049" w:rsidP="007477A8">
      <w:pPr>
        <w:pStyle w:val="ListParagraph"/>
        <w:numPr>
          <w:ilvl w:val="0"/>
          <w:numId w:val="8"/>
        </w:numPr>
        <w:ind w:left="360"/>
      </w:pPr>
      <w:r>
        <w:t xml:space="preserve">Review </w:t>
      </w:r>
      <w:r w:rsidR="00DB1739">
        <w:t>three or more</w:t>
      </w:r>
      <w:r>
        <w:t xml:space="preserve"> </w:t>
      </w:r>
      <w:r w:rsidR="00DB1739">
        <w:t>w</w:t>
      </w:r>
      <w:r>
        <w:t>ebsite</w:t>
      </w:r>
      <w:r w:rsidR="00DB1739">
        <w:t>s</w:t>
      </w:r>
      <w:r>
        <w:t xml:space="preserve"> </w:t>
      </w:r>
      <w:r w:rsidR="0090773C">
        <w:t>that d</w:t>
      </w:r>
      <w:r w:rsidR="00DB1739">
        <w:t>eliver</w:t>
      </w:r>
      <w:r>
        <w:t xml:space="preserve"> </w:t>
      </w:r>
      <w:r w:rsidR="00C65B03">
        <w:t>d</w:t>
      </w:r>
      <w:r>
        <w:t xml:space="preserve">igital </w:t>
      </w:r>
      <w:r w:rsidR="00C65B03">
        <w:t>g</w:t>
      </w:r>
      <w:r>
        <w:t>overnment service</w:t>
      </w:r>
      <w:r w:rsidR="00DB1739">
        <w:t>s</w:t>
      </w:r>
      <w:r>
        <w:t xml:space="preserve"> (</w:t>
      </w:r>
      <w:r w:rsidR="00DB1739">
        <w:t xml:space="preserve">select from those listed </w:t>
      </w:r>
      <w:r>
        <w:t xml:space="preserve">in Table 1). What types of information or services are available via </w:t>
      </w:r>
      <w:r w:rsidR="00DB1739">
        <w:t xml:space="preserve">these websites? What population do </w:t>
      </w:r>
      <w:r w:rsidR="0090773C">
        <w:t>these websites</w:t>
      </w:r>
      <w:r>
        <w:t xml:space="preserve"> serve (who is </w:t>
      </w:r>
      <w:r w:rsidR="00DB1739">
        <w:t xml:space="preserve">in </w:t>
      </w:r>
      <w:r>
        <w:t>the intended audience</w:t>
      </w:r>
      <w:r w:rsidR="00DB1739">
        <w:t xml:space="preserve"> for each website</w:t>
      </w:r>
      <w:r>
        <w:t>)?</w:t>
      </w:r>
    </w:p>
    <w:p w14:paraId="597F6F46" w14:textId="78B4A61F" w:rsidR="00DD39E9" w:rsidRDefault="004D7049" w:rsidP="004D7049">
      <w:pPr>
        <w:pStyle w:val="ListParagraph"/>
        <w:numPr>
          <w:ilvl w:val="0"/>
          <w:numId w:val="8"/>
        </w:numPr>
        <w:ind w:left="360"/>
      </w:pPr>
      <w:r>
        <w:t>As</w:t>
      </w:r>
      <w:r w:rsidR="00DB1739">
        <w:t xml:space="preserve"> part of your Digital Government we</w:t>
      </w:r>
      <w:r>
        <w:t>bsite</w:t>
      </w:r>
      <w:r w:rsidR="00DB1739">
        <w:t>s</w:t>
      </w:r>
      <w:r>
        <w:t xml:space="preserve"> review, determine the types and sensitivity of information collected, displayed, processed</w:t>
      </w:r>
      <w:r w:rsidR="00DD39E9">
        <w:t>, and stored</w:t>
      </w:r>
      <w:r>
        <w:t xml:space="preserve"> by the Web application</w:t>
      </w:r>
      <w:r w:rsidR="00DD39E9">
        <w:t>s</w:t>
      </w:r>
      <w:r>
        <w:t xml:space="preserve"> </w:t>
      </w:r>
      <w:r w:rsidR="0090773C">
        <w:t xml:space="preserve">that </w:t>
      </w:r>
      <w:r>
        <w:t>implement the</w:t>
      </w:r>
      <w:r w:rsidR="00DD39E9">
        <w:t xml:space="preserve"> Digital Government</w:t>
      </w:r>
      <w:r>
        <w:t xml:space="preserve"> service</w:t>
      </w:r>
      <w:r w:rsidR="00DB1739">
        <w:t>s</w:t>
      </w:r>
      <w:r>
        <w:t xml:space="preserve">. </w:t>
      </w:r>
    </w:p>
    <w:p w14:paraId="08DCB74F" w14:textId="77777777" w:rsidR="00DD39E9" w:rsidRDefault="004D7049" w:rsidP="00DD39E9">
      <w:pPr>
        <w:pStyle w:val="ListParagraph"/>
        <w:numPr>
          <w:ilvl w:val="1"/>
          <w:numId w:val="8"/>
        </w:numPr>
      </w:pPr>
      <w:r>
        <w:t xml:space="preserve">See </w:t>
      </w:r>
      <w:hyperlink r:id="rId14" w:history="1">
        <w:r w:rsidR="00FB16D4" w:rsidRPr="004D7049">
          <w:rPr>
            <w:rStyle w:val="Hyperlink"/>
          </w:rPr>
          <w:t>http://www.digitalgov.gov/resources/checklist-of-requirements-for-federal-digital-services</w:t>
        </w:r>
      </w:hyperlink>
      <w:hyperlink r:id="rId15" w:history="1">
        <w:r w:rsidR="00FB16D4" w:rsidRPr="004D7049">
          <w:rPr>
            <w:rStyle w:val="Hyperlink"/>
          </w:rPr>
          <w:t>/</w:t>
        </w:r>
      </w:hyperlink>
      <w:r w:rsidR="00FB16D4" w:rsidRPr="004D7049">
        <w:t xml:space="preserve"> </w:t>
      </w:r>
      <w:r>
        <w:t xml:space="preserve">for general security and privacy requirements. </w:t>
      </w:r>
    </w:p>
    <w:p w14:paraId="1671143D" w14:textId="77777777" w:rsidR="004D7049" w:rsidRDefault="00DD39E9" w:rsidP="00DD39E9">
      <w:pPr>
        <w:pStyle w:val="ListParagraph"/>
        <w:numPr>
          <w:ilvl w:val="1"/>
          <w:numId w:val="8"/>
        </w:numPr>
      </w:pPr>
      <w:r>
        <w:t>S</w:t>
      </w:r>
      <w:r w:rsidR="004D7049">
        <w:t xml:space="preserve">ee </w:t>
      </w:r>
      <w:hyperlink r:id="rId16" w:tgtFrame="_blank" w:history="1">
        <w:r w:rsidR="004D7049" w:rsidRPr="00DA196B">
          <w:rPr>
            <w:rStyle w:val="Hyperlink"/>
          </w:rPr>
          <w:t>FIPS 199</w:t>
        </w:r>
      </w:hyperlink>
      <w:r w:rsidR="004D7049">
        <w:t xml:space="preserve"> for additional guidance on determining the sensitivity level of a Federal IT system.</w:t>
      </w:r>
      <w:r>
        <w:t xml:space="preserve"> (See the section on </w:t>
      </w:r>
      <w:r>
        <w:rPr>
          <w:i/>
        </w:rPr>
        <w:t>public websites.</w:t>
      </w:r>
      <w:r>
        <w:t>)</w:t>
      </w:r>
    </w:p>
    <w:p w14:paraId="0B222707" w14:textId="6595A484" w:rsidR="005067B5" w:rsidRDefault="004D7049" w:rsidP="004D7049">
      <w:pPr>
        <w:pStyle w:val="ListParagraph"/>
        <w:numPr>
          <w:ilvl w:val="0"/>
          <w:numId w:val="8"/>
        </w:numPr>
        <w:ind w:left="360"/>
      </w:pPr>
      <w:r>
        <w:t>Using FIPS 200</w:t>
      </w:r>
      <w:r w:rsidR="00DB1739">
        <w:t>, the NIST Cybersecurity Framework,</w:t>
      </w:r>
      <w:r>
        <w:t xml:space="preserve"> and NIST SP 800-53, r</w:t>
      </w:r>
      <w:r w:rsidR="005067B5">
        <w:t xml:space="preserve">esearch the </w:t>
      </w:r>
      <w:r>
        <w:t xml:space="preserve">general types of security controls </w:t>
      </w:r>
      <w:r w:rsidR="0090773C">
        <w:t>r</w:t>
      </w:r>
      <w:r>
        <w:t xml:space="preserve">equired </w:t>
      </w:r>
      <w:r w:rsidR="0090773C">
        <w:t xml:space="preserve">by </w:t>
      </w:r>
      <w:r w:rsidR="00DD39E9">
        <w:t xml:space="preserve">IT systems hosting the </w:t>
      </w:r>
      <w:r>
        <w:t>Digital Government service that you reviewed.</w:t>
      </w:r>
      <w:r w:rsidR="00DB1739">
        <w:t xml:space="preserve"> </w:t>
      </w:r>
    </w:p>
    <w:p w14:paraId="383FFA3B" w14:textId="77777777" w:rsidR="00DB1739" w:rsidRDefault="00DB1739" w:rsidP="00DB1739">
      <w:pPr>
        <w:pStyle w:val="ListParagraph"/>
        <w:numPr>
          <w:ilvl w:val="1"/>
          <w:numId w:val="8"/>
        </w:numPr>
      </w:pPr>
      <w:r>
        <w:t xml:space="preserve">FIPS 200 </w:t>
      </w:r>
      <w:hyperlink r:id="rId17" w:history="1">
        <w:r w:rsidRPr="005A21FD">
          <w:rPr>
            <w:rStyle w:val="Hyperlink"/>
          </w:rPr>
          <w:t>https://doi.org/10.6028/NIST.FIPS.200</w:t>
        </w:r>
      </w:hyperlink>
      <w:r>
        <w:t xml:space="preserve"> </w:t>
      </w:r>
    </w:p>
    <w:p w14:paraId="096F763D" w14:textId="77777777" w:rsidR="00DB1739" w:rsidRDefault="00DB1739" w:rsidP="00DB1739">
      <w:pPr>
        <w:pStyle w:val="ListParagraph"/>
        <w:numPr>
          <w:ilvl w:val="1"/>
          <w:numId w:val="8"/>
        </w:numPr>
      </w:pPr>
      <w:r>
        <w:t xml:space="preserve">NIST Cybersecurity Framework </w:t>
      </w:r>
      <w:hyperlink r:id="rId18" w:history="1">
        <w:r w:rsidRPr="005A21FD">
          <w:rPr>
            <w:rStyle w:val="Hyperlink"/>
          </w:rPr>
          <w:t>https://nvlpubs.nist.gov/nistpubs/CSWP/NIST.CSWP.04162018.pdf</w:t>
        </w:r>
      </w:hyperlink>
      <w:r>
        <w:t xml:space="preserve"> </w:t>
      </w:r>
    </w:p>
    <w:p w14:paraId="1417BC9B" w14:textId="77777777" w:rsidR="00DB1739" w:rsidRDefault="00DB1739" w:rsidP="00DB1739">
      <w:pPr>
        <w:pStyle w:val="ListParagraph"/>
        <w:numPr>
          <w:ilvl w:val="1"/>
          <w:numId w:val="8"/>
        </w:numPr>
      </w:pPr>
      <w:r>
        <w:t xml:space="preserve">NIST SP 800-53 </w:t>
      </w:r>
      <w:hyperlink r:id="rId19" w:history="1">
        <w:r w:rsidRPr="005A21FD">
          <w:rPr>
            <w:rStyle w:val="Hyperlink"/>
          </w:rPr>
          <w:t>https://nvlpubs.nist.gov/nistpubs/specialpublications/nist.sp.800-53r4.pdf</w:t>
        </w:r>
      </w:hyperlink>
      <w:r>
        <w:t xml:space="preserve"> </w:t>
      </w:r>
    </w:p>
    <w:p w14:paraId="6DAB53DB" w14:textId="49A6D9EC" w:rsidR="00596F23" w:rsidRDefault="00B27B30" w:rsidP="007477A8">
      <w:pPr>
        <w:pStyle w:val="ListParagraph"/>
        <w:numPr>
          <w:ilvl w:val="0"/>
          <w:numId w:val="8"/>
        </w:numPr>
        <w:spacing w:before="240"/>
        <w:ind w:left="360"/>
      </w:pPr>
      <w:r>
        <w:t xml:space="preserve">Find three or more additional sources </w:t>
      </w:r>
      <w:r w:rsidR="0090773C">
        <w:t>that</w:t>
      </w:r>
      <w:r>
        <w:t xml:space="preserve"> provide </w:t>
      </w:r>
      <w:r w:rsidR="003C4C9B">
        <w:t xml:space="preserve">information about </w:t>
      </w:r>
      <w:r w:rsidR="00B82888">
        <w:t xml:space="preserve">best practice recommendations </w:t>
      </w:r>
      <w:r w:rsidR="00B1167B">
        <w:t xml:space="preserve">for </w:t>
      </w:r>
      <w:r w:rsidR="00AD1C8D">
        <w:t xml:space="preserve">ensuring the </w:t>
      </w:r>
      <w:r w:rsidR="004D7049">
        <w:t>security of the Web Applications used to deliver Digital Government information and services</w:t>
      </w:r>
      <w:r w:rsidR="004602F5">
        <w:t>.</w:t>
      </w:r>
      <w:r w:rsidR="00E81F77">
        <w:t xml:space="preserve"> These</w:t>
      </w:r>
      <w:r w:rsidR="00B1167B">
        <w:t xml:space="preserve"> additional sources</w:t>
      </w:r>
      <w:r w:rsidR="00E81F77">
        <w:t xml:space="preserve"> can include </w:t>
      </w:r>
      <w:r w:rsidR="00B1167B">
        <w:t>analyst reports and</w:t>
      </w:r>
      <w:r w:rsidR="005D662B">
        <w:t>/or</w:t>
      </w:r>
      <w:r w:rsidR="00B1167B">
        <w:t xml:space="preserve"> </w:t>
      </w:r>
      <w:r w:rsidR="00E81F77">
        <w:t>news stories about</w:t>
      </w:r>
      <w:r w:rsidR="00A33712">
        <w:t xml:space="preserve"> recent</w:t>
      </w:r>
      <w:r w:rsidR="00E81F77">
        <w:t xml:space="preserve"> attacks/threats, data breaches, cybercrime, cyber terrorism, etc.</w:t>
      </w:r>
      <w:r w:rsidR="00AD1C8D">
        <w:t xml:space="preserve"> </w:t>
      </w:r>
      <w:r w:rsidR="0090773C">
        <w:t xml:space="preserve">that </w:t>
      </w:r>
      <w:r w:rsidR="00AD1C8D">
        <w:t xml:space="preserve">impacted the </w:t>
      </w:r>
      <w:r w:rsidR="004D7049">
        <w:t>security of digital government services.</w:t>
      </w:r>
    </w:p>
    <w:p w14:paraId="7143F449" w14:textId="77777777" w:rsidR="0090773C" w:rsidRDefault="0090773C">
      <w:pPr>
        <w:rPr>
          <w:rFonts w:asciiTheme="majorHAnsi" w:eastAsiaTheme="majorEastAsia" w:hAnsiTheme="majorHAnsi" w:cstheme="majorBidi"/>
          <w:b/>
          <w:bCs/>
          <w:color w:val="000000" w:themeColor="text1"/>
          <w:szCs w:val="26"/>
        </w:rPr>
      </w:pPr>
      <w:r>
        <w:br w:type="page"/>
      </w:r>
    </w:p>
    <w:p w14:paraId="60BCF8AF" w14:textId="1E16F1B8" w:rsidR="008428E1" w:rsidRDefault="008428E1" w:rsidP="008428E1">
      <w:pPr>
        <w:pStyle w:val="Heading2"/>
      </w:pPr>
      <w:r>
        <w:lastRenderedPageBreak/>
        <w:t>Write</w:t>
      </w:r>
      <w:r w:rsidR="00317FBA">
        <w:t>:</w:t>
      </w:r>
    </w:p>
    <w:p w14:paraId="4C9D42CA" w14:textId="34815F86" w:rsidR="00B27B30" w:rsidRDefault="00B27B30" w:rsidP="007477A8">
      <w:pPr>
        <w:pStyle w:val="NormalIndented"/>
        <w:spacing w:after="240"/>
      </w:pPr>
      <w:r>
        <w:t xml:space="preserve">Write a </w:t>
      </w:r>
      <w:r w:rsidR="000354AB">
        <w:t>five</w:t>
      </w:r>
      <w:r w:rsidR="0090773C">
        <w:t>-</w:t>
      </w:r>
      <w:r w:rsidR="000354AB">
        <w:t xml:space="preserve"> to seven</w:t>
      </w:r>
      <w:r w:rsidR="0090773C">
        <w:t>-</w:t>
      </w:r>
      <w:r>
        <w:t>page summary of your research. At a minimum, your summary must include the following:</w:t>
      </w:r>
    </w:p>
    <w:p w14:paraId="48182AD4" w14:textId="788527E3" w:rsidR="008428E1" w:rsidRDefault="007057DA" w:rsidP="007477A8">
      <w:pPr>
        <w:pStyle w:val="NormalIndented"/>
        <w:numPr>
          <w:ilvl w:val="0"/>
          <w:numId w:val="9"/>
        </w:numPr>
        <w:ind w:left="360"/>
      </w:pPr>
      <w:r>
        <w:t>An</w:t>
      </w:r>
      <w:r w:rsidRPr="007057DA">
        <w:t xml:space="preserve"> introduction or overview </w:t>
      </w:r>
      <w:r w:rsidR="00AD16D3">
        <w:t xml:space="preserve">of </w:t>
      </w:r>
      <w:r w:rsidR="00C3294B">
        <w:rPr>
          <w:i/>
        </w:rPr>
        <w:t xml:space="preserve">digital government </w:t>
      </w:r>
      <w:r w:rsidR="0090773C">
        <w:t>that</w:t>
      </w:r>
      <w:r w:rsidR="00AD16D3">
        <w:t xml:space="preserve"> </w:t>
      </w:r>
      <w:r w:rsidR="003C4C9B">
        <w:t xml:space="preserve">provides definitions and </w:t>
      </w:r>
      <w:r w:rsidR="00AD16D3">
        <w:t xml:space="preserve">addresses the </w:t>
      </w:r>
      <w:r w:rsidR="00AD1C8D">
        <w:t xml:space="preserve">laws, regulations, and policies </w:t>
      </w:r>
      <w:r w:rsidR="0090773C">
        <w:t xml:space="preserve">that </w:t>
      </w:r>
      <w:r w:rsidR="00AD1C8D">
        <w:t xml:space="preserve">require federal </w:t>
      </w:r>
      <w:r w:rsidR="00AC4288">
        <w:t>agencies</w:t>
      </w:r>
      <w:r w:rsidR="00847C4B">
        <w:t xml:space="preserve"> to</w:t>
      </w:r>
      <w:r w:rsidR="00AD1C8D">
        <w:t xml:space="preserve"> </w:t>
      </w:r>
      <w:r w:rsidR="00C3294B">
        <w:t xml:space="preserve">provide information and services via the Web. </w:t>
      </w:r>
      <w:r w:rsidR="005D662B">
        <w:t>This introduction should be suitable for an executive audience.</w:t>
      </w:r>
    </w:p>
    <w:p w14:paraId="622FF2FC" w14:textId="77777777" w:rsidR="002805B6" w:rsidRDefault="00C3294B" w:rsidP="002805B6">
      <w:pPr>
        <w:pStyle w:val="NormalIndented"/>
        <w:numPr>
          <w:ilvl w:val="0"/>
          <w:numId w:val="9"/>
        </w:numPr>
        <w:ind w:left="360"/>
      </w:pPr>
      <w:r>
        <w:t xml:space="preserve">An overview of the information and services provided by </w:t>
      </w:r>
      <w:r w:rsidR="00DB1739">
        <w:t>the</w:t>
      </w:r>
      <w:r>
        <w:t xml:space="preserve"> digital government Website</w:t>
      </w:r>
      <w:r w:rsidR="00DB1739">
        <w:t>s that you reviewed</w:t>
      </w:r>
      <w:r>
        <w:t xml:space="preserve">. </w:t>
      </w:r>
      <w:r w:rsidR="002805B6">
        <w:t xml:space="preserve"> Answer the following questions:</w:t>
      </w:r>
    </w:p>
    <w:p w14:paraId="6489A3EF" w14:textId="77777777" w:rsidR="002805B6" w:rsidRDefault="002805B6" w:rsidP="002805B6">
      <w:pPr>
        <w:pStyle w:val="NormalIndented"/>
        <w:numPr>
          <w:ilvl w:val="1"/>
          <w:numId w:val="9"/>
        </w:numPr>
      </w:pPr>
      <w:r>
        <w:t>What types of information or services are available via your selected Website</w:t>
      </w:r>
      <w:r w:rsidR="00DB1739">
        <w:t>s</w:t>
      </w:r>
      <w:r>
        <w:t xml:space="preserve">? </w:t>
      </w:r>
    </w:p>
    <w:p w14:paraId="0F62E15E" w14:textId="3436FEFF" w:rsidR="002805B6" w:rsidRDefault="002805B6" w:rsidP="002805B6">
      <w:pPr>
        <w:pStyle w:val="NormalIndented"/>
        <w:numPr>
          <w:ilvl w:val="1"/>
          <w:numId w:val="9"/>
        </w:numPr>
      </w:pPr>
      <w:r>
        <w:t>What population</w:t>
      </w:r>
      <w:r w:rsidR="00DB1739">
        <w:t xml:space="preserve">s </w:t>
      </w:r>
      <w:r w:rsidR="00847C4B">
        <w:t xml:space="preserve">do the websites serve </w:t>
      </w:r>
      <w:r>
        <w:t xml:space="preserve">(who is the intended audience)? </w:t>
      </w:r>
    </w:p>
    <w:p w14:paraId="5F6C88F2" w14:textId="21BE14AB" w:rsidR="005A3421" w:rsidRDefault="002805B6" w:rsidP="002805B6">
      <w:pPr>
        <w:pStyle w:val="NormalIndented"/>
        <w:numPr>
          <w:ilvl w:val="1"/>
          <w:numId w:val="9"/>
        </w:numPr>
      </w:pPr>
      <w:r>
        <w:t>What se</w:t>
      </w:r>
      <w:r w:rsidR="005A3421">
        <w:t xml:space="preserve">nsitivity level </w:t>
      </w:r>
      <w:r w:rsidR="00847C4B">
        <w:t>are applicable t</w:t>
      </w:r>
      <w:r w:rsidR="005A3421">
        <w:t xml:space="preserve">o </w:t>
      </w:r>
      <w:r w:rsidR="00DB1739">
        <w:t>each</w:t>
      </w:r>
      <w:r w:rsidR="005A3421">
        <w:t xml:space="preserve"> Website</w:t>
      </w:r>
      <w:r>
        <w:t xml:space="preserve"> (</w:t>
      </w:r>
      <w:r w:rsidR="005A3421">
        <w:t>us</w:t>
      </w:r>
      <w:r>
        <w:t>e</w:t>
      </w:r>
      <w:r w:rsidR="005A3421">
        <w:t xml:space="preserve"> FIPS 199 criteria</w:t>
      </w:r>
      <w:r>
        <w:t>)</w:t>
      </w:r>
      <w:r w:rsidR="005A3421">
        <w:t>.</w:t>
      </w:r>
    </w:p>
    <w:p w14:paraId="61CE95C9" w14:textId="10789D1F" w:rsidR="002805B6" w:rsidRDefault="002805B6" w:rsidP="002805B6">
      <w:pPr>
        <w:pStyle w:val="NormalIndented"/>
        <w:numPr>
          <w:ilvl w:val="1"/>
          <w:numId w:val="9"/>
        </w:numPr>
      </w:pPr>
      <w:r>
        <w:t xml:space="preserve">What security issues </w:t>
      </w:r>
      <w:r w:rsidR="00847C4B">
        <w:t xml:space="preserve">did you </w:t>
      </w:r>
      <w:r>
        <w:t>observe during your review?</w:t>
      </w:r>
    </w:p>
    <w:p w14:paraId="4D55331C" w14:textId="268D3840" w:rsidR="004602F5" w:rsidRDefault="004602F5" w:rsidP="007477A8">
      <w:pPr>
        <w:pStyle w:val="NormalIndented"/>
        <w:numPr>
          <w:ilvl w:val="0"/>
          <w:numId w:val="9"/>
        </w:numPr>
        <w:ind w:left="360"/>
      </w:pPr>
      <w:r>
        <w:t xml:space="preserve">A separate section </w:t>
      </w:r>
      <w:r w:rsidR="00EE6DDC">
        <w:t>that</w:t>
      </w:r>
      <w:r>
        <w:t xml:space="preserve"> addresses </w:t>
      </w:r>
      <w:r w:rsidR="0028737E">
        <w:t xml:space="preserve">the </w:t>
      </w:r>
      <w:r w:rsidR="00C3294B">
        <w:t xml:space="preserve">architectures and security issues inherent in the use of Web applications when used to deliver </w:t>
      </w:r>
      <w:r w:rsidR="005A3421">
        <w:t xml:space="preserve">the </w:t>
      </w:r>
      <w:r w:rsidR="00C3294B">
        <w:t>services</w:t>
      </w:r>
      <w:r w:rsidR="005A3421">
        <w:t xml:space="preserve"> provided by your selected digital government Website</w:t>
      </w:r>
      <w:r w:rsidR="00AD1C8D">
        <w:t xml:space="preserve">. </w:t>
      </w:r>
      <w:r w:rsidR="00EE6DDC">
        <w:rPr>
          <w:rFonts w:cstheme="minorHAnsi"/>
        </w:rPr>
        <w:t>I</w:t>
      </w:r>
      <w:r w:rsidR="00EE6DDC" w:rsidRPr="00EE6DDC">
        <w:rPr>
          <w:rFonts w:cstheme="minorHAnsi"/>
        </w:rPr>
        <w:t>nclude 5 or more examples of security issues and address how these issues contribute to increased risk.</w:t>
      </w:r>
      <w:r w:rsidR="00EE6DDC">
        <w:rPr>
          <w:rFonts w:cstheme="minorHAnsi"/>
        </w:rPr>
        <w:t xml:space="preserve"> </w:t>
      </w:r>
    </w:p>
    <w:p w14:paraId="58969302" w14:textId="2A558B82" w:rsidR="005A3421" w:rsidRDefault="00983684" w:rsidP="00983684">
      <w:pPr>
        <w:pStyle w:val="NormalIndented"/>
        <w:numPr>
          <w:ilvl w:val="0"/>
          <w:numId w:val="9"/>
        </w:numPr>
        <w:ind w:left="360"/>
      </w:pPr>
      <w:r>
        <w:t xml:space="preserve">A separate section </w:t>
      </w:r>
      <w:r w:rsidR="00EE6DDC">
        <w:t>that</w:t>
      </w:r>
      <w:r w:rsidR="000E6E03">
        <w:t xml:space="preserve"> includes </w:t>
      </w:r>
      <w:r>
        <w:t>recommendations</w:t>
      </w:r>
      <w:r w:rsidRPr="00983684">
        <w:t xml:space="preserve"> for</w:t>
      </w:r>
      <w:r>
        <w:t xml:space="preserve"> </w:t>
      </w:r>
      <w:r>
        <w:rPr>
          <w:i/>
        </w:rPr>
        <w:t xml:space="preserve">best practices </w:t>
      </w:r>
      <w:r>
        <w:t xml:space="preserve">for ensuring Web application security during the </w:t>
      </w:r>
      <w:r w:rsidRPr="00983684">
        <w:t>design, implementation, and operation of digital government websites</w:t>
      </w:r>
      <w:r>
        <w:t xml:space="preserve">. Include five or more best practice recommendations in your </w:t>
      </w:r>
      <w:r w:rsidR="00D16773">
        <w:t>recommendations</w:t>
      </w:r>
      <w:r>
        <w:t>.</w:t>
      </w:r>
      <w:r w:rsidR="00D16773">
        <w:t xml:space="preserve"> (Hint: at least one of your recommendations should address use of the NIST Cybersecurity Framework. Another recommendation should address use of NIST SP 800-53 controls for ensuring security and privacy.)</w:t>
      </w:r>
      <w:r>
        <w:t xml:space="preserve"> </w:t>
      </w:r>
    </w:p>
    <w:p w14:paraId="2392ABC4" w14:textId="77777777" w:rsidR="00AA34DC" w:rsidRDefault="00AA34DC" w:rsidP="00983684">
      <w:pPr>
        <w:pStyle w:val="NormalIndented"/>
        <w:numPr>
          <w:ilvl w:val="0"/>
          <w:numId w:val="9"/>
        </w:numPr>
        <w:ind w:left="360"/>
      </w:pPr>
      <w:r>
        <w:t>A closing section in which you summarize your research and your recommendations.</w:t>
      </w:r>
    </w:p>
    <w:p w14:paraId="4CD4313B" w14:textId="77777777" w:rsidR="00983684" w:rsidRDefault="00983684" w:rsidP="00983684">
      <w:pPr>
        <w:pStyle w:val="NormalIndented"/>
      </w:pPr>
    </w:p>
    <w:p w14:paraId="037172AA" w14:textId="150596BD" w:rsidR="001A20C2" w:rsidRDefault="00317FBA" w:rsidP="001A20C2">
      <w:pPr>
        <w:pStyle w:val="Heading2"/>
      </w:pPr>
      <w:r>
        <w:t xml:space="preserve">Submit </w:t>
      </w:r>
      <w:r w:rsidR="00EE6DDC">
        <w:t>for</w:t>
      </w:r>
      <w:r>
        <w:t xml:space="preserve"> Grading </w:t>
      </w:r>
    </w:p>
    <w:p w14:paraId="32488926" w14:textId="77777777" w:rsidR="00317FBA" w:rsidRDefault="00317FBA" w:rsidP="006A6AEC">
      <w:pPr>
        <w:pStyle w:val="NormalIndented"/>
        <w:ind w:firstLine="0"/>
      </w:pPr>
      <w:r>
        <w:t xml:space="preserve">Submit your </w:t>
      </w:r>
      <w:r w:rsidR="000354AB">
        <w:t>work</w:t>
      </w:r>
      <w:r w:rsidR="00D37AED">
        <w:t xml:space="preserve"> </w:t>
      </w:r>
      <w:r>
        <w:t xml:space="preserve">in MS Word format (.docx or .doc file) using the </w:t>
      </w:r>
      <w:r w:rsidR="00DB1739">
        <w:t xml:space="preserve">Project </w:t>
      </w:r>
      <w:r w:rsidR="000354AB">
        <w:t>2</w:t>
      </w:r>
      <w:r w:rsidR="00DB1739">
        <w:t xml:space="preserve"> </w:t>
      </w:r>
      <w:r>
        <w:t>Assignment in your assignment folder. (Attach the file.)</w:t>
      </w:r>
    </w:p>
    <w:p w14:paraId="23C242C9" w14:textId="77777777" w:rsidR="00D37AED" w:rsidRPr="00D37AED" w:rsidRDefault="00D37AED" w:rsidP="00D37AED">
      <w:pPr>
        <w:pStyle w:val="Heading2"/>
        <w:rPr>
          <w:rFonts w:eastAsia="Times New Roman"/>
          <w:sz w:val="20"/>
          <w:szCs w:val="20"/>
        </w:rPr>
      </w:pPr>
      <w:r w:rsidRPr="00F67E0F">
        <w:rPr>
          <w:rFonts w:eastAsia="Times New Roman"/>
        </w:rPr>
        <w:t>Additional Information</w:t>
      </w:r>
    </w:p>
    <w:p w14:paraId="6E88D389" w14:textId="77777777" w:rsidR="00D37AED" w:rsidRPr="002C3655" w:rsidRDefault="00D37AED" w:rsidP="00D37AED">
      <w:pPr>
        <w:pStyle w:val="ListParagraph"/>
        <w:numPr>
          <w:ilvl w:val="0"/>
          <w:numId w:val="19"/>
        </w:numPr>
        <w:spacing w:after="240" w:line="259" w:lineRule="auto"/>
        <w:contextualSpacing w:val="0"/>
        <w:rPr>
          <w:rFonts w:eastAsia="Times New Roman" w:cstheme="minorHAnsi"/>
        </w:rPr>
      </w:pPr>
      <w:r w:rsidRPr="002C3655">
        <w:rPr>
          <w:rFonts w:eastAsia="Times New Roman" w:cstheme="minorHAnsi"/>
        </w:rPr>
        <w:t>Consult the grading rubric for specific content and formatting requirements for this assignment.</w:t>
      </w:r>
    </w:p>
    <w:p w14:paraId="122829A8" w14:textId="52CA8E5C" w:rsidR="00D37AED" w:rsidRPr="002C3655" w:rsidRDefault="00D37AED" w:rsidP="00D37AED">
      <w:pPr>
        <w:pStyle w:val="ListParagraph"/>
        <w:numPr>
          <w:ilvl w:val="0"/>
          <w:numId w:val="19"/>
        </w:numPr>
        <w:spacing w:after="240" w:line="259" w:lineRule="auto"/>
        <w:contextualSpacing w:val="0"/>
        <w:rPr>
          <w:rFonts w:eastAsia="Times New Roman" w:cstheme="minorHAnsi"/>
        </w:rPr>
      </w:pPr>
      <w:r>
        <w:rPr>
          <w:rFonts w:eastAsia="Times New Roman" w:cstheme="minorHAnsi"/>
        </w:rPr>
        <w:t xml:space="preserve">Your </w:t>
      </w:r>
      <w:r w:rsidR="000354AB">
        <w:rPr>
          <w:rFonts w:eastAsia="Times New Roman" w:cstheme="minorHAnsi"/>
        </w:rPr>
        <w:t>5</w:t>
      </w:r>
      <w:r w:rsidR="00EE6DDC">
        <w:rPr>
          <w:rFonts w:eastAsia="Times New Roman" w:cstheme="minorHAnsi"/>
        </w:rPr>
        <w:t>-</w:t>
      </w:r>
      <w:r w:rsidR="000354AB">
        <w:rPr>
          <w:rFonts w:eastAsia="Times New Roman" w:cstheme="minorHAnsi"/>
        </w:rPr>
        <w:t xml:space="preserve"> to 7</w:t>
      </w:r>
      <w:r w:rsidR="00EE6DDC">
        <w:rPr>
          <w:rFonts w:eastAsia="Times New Roman" w:cstheme="minorHAnsi"/>
        </w:rPr>
        <w:t>-</w:t>
      </w:r>
      <w:r w:rsidRPr="002C3655">
        <w:rPr>
          <w:rFonts w:eastAsia="Times New Roman" w:cstheme="minorHAnsi"/>
        </w:rPr>
        <w:t>page</w:t>
      </w:r>
      <w:r>
        <w:rPr>
          <w:rFonts w:eastAsia="Times New Roman" w:cstheme="minorHAnsi"/>
        </w:rPr>
        <w:t xml:space="preserve"> </w:t>
      </w:r>
      <w:r w:rsidR="00DB1739">
        <w:rPr>
          <w:rFonts w:eastAsia="Times New Roman" w:cstheme="minorHAnsi"/>
        </w:rPr>
        <w:t>paper s</w:t>
      </w:r>
      <w:r w:rsidRPr="002C3655">
        <w:rPr>
          <w:rFonts w:eastAsia="Times New Roman" w:cstheme="minorHAnsi"/>
        </w:rPr>
        <w:t xml:space="preserve">hould be professional in appearance with consistent use of fonts, font sizes, margins, etc. You should use headings and page breaks to organize your paper. </w:t>
      </w:r>
    </w:p>
    <w:p w14:paraId="29D2C150" w14:textId="6C7E91F6" w:rsidR="00D37AED" w:rsidRPr="002C3655" w:rsidRDefault="00D37AED" w:rsidP="00D37AED">
      <w:pPr>
        <w:pStyle w:val="ListParagraph"/>
        <w:numPr>
          <w:ilvl w:val="0"/>
          <w:numId w:val="19"/>
        </w:numPr>
        <w:spacing w:after="240" w:line="259" w:lineRule="auto"/>
        <w:contextualSpacing w:val="0"/>
        <w:rPr>
          <w:rFonts w:eastAsia="Times New Roman" w:cstheme="minorHAnsi"/>
        </w:rPr>
      </w:pPr>
      <w:r w:rsidRPr="002C3655">
        <w:rPr>
          <w:rFonts w:eastAsia="Times New Roman" w:cstheme="minorHAnsi"/>
        </w:rPr>
        <w:t xml:space="preserve">Your paper should use standard terms and definitions for cybersecurity. See Course Content &gt; </w:t>
      </w:r>
      <w:r w:rsidR="00EE6DDC">
        <w:rPr>
          <w:rFonts w:eastAsia="Times New Roman" w:cstheme="minorHAnsi"/>
        </w:rPr>
        <w:t xml:space="preserve">Course Resources &gt; </w:t>
      </w:r>
      <w:r w:rsidRPr="002C3655">
        <w:rPr>
          <w:rFonts w:eastAsia="Times New Roman" w:cstheme="minorHAnsi"/>
        </w:rPr>
        <w:t xml:space="preserve">Cybersecurity Concepts </w:t>
      </w:r>
      <w:r>
        <w:rPr>
          <w:rFonts w:eastAsia="Times New Roman" w:cstheme="minorHAnsi"/>
        </w:rPr>
        <w:t xml:space="preserve">Review </w:t>
      </w:r>
      <w:r w:rsidRPr="002C3655">
        <w:rPr>
          <w:rFonts w:eastAsia="Times New Roman" w:cstheme="minorHAnsi"/>
        </w:rPr>
        <w:t>for recommended resources.</w:t>
      </w:r>
    </w:p>
    <w:p w14:paraId="154EE525" w14:textId="1EBEB9C1" w:rsidR="00D37AED" w:rsidRPr="002C3655" w:rsidRDefault="00D37AED" w:rsidP="00D37AED">
      <w:pPr>
        <w:pStyle w:val="ListParagraph"/>
        <w:numPr>
          <w:ilvl w:val="0"/>
          <w:numId w:val="19"/>
        </w:numPr>
        <w:spacing w:after="240" w:line="259" w:lineRule="auto"/>
        <w:contextualSpacing w:val="0"/>
        <w:rPr>
          <w:rFonts w:eastAsia="Times New Roman" w:cstheme="minorHAnsi"/>
        </w:rPr>
      </w:pPr>
      <w:r w:rsidRPr="002C3655">
        <w:rPr>
          <w:rFonts w:eastAsia="Times New Roman" w:cstheme="minorHAnsi"/>
        </w:rPr>
        <w:t xml:space="preserve">The CSIA program recommends you follow standard APA formatting since this will give you a document that meets the “professional appearance” requirements. </w:t>
      </w:r>
      <w:r w:rsidR="0006060B">
        <w:rPr>
          <w:rFonts w:eastAsia="Times New Roman" w:cstheme="minorHAnsi"/>
        </w:rPr>
        <w:t xml:space="preserve">You can find </w:t>
      </w:r>
      <w:r w:rsidRPr="002C3655">
        <w:rPr>
          <w:rFonts w:eastAsia="Times New Roman" w:cstheme="minorHAnsi"/>
        </w:rPr>
        <w:t xml:space="preserve">APA formatting </w:t>
      </w:r>
      <w:r w:rsidRPr="002C3655">
        <w:rPr>
          <w:rFonts w:eastAsia="Times New Roman" w:cstheme="minorHAnsi"/>
        </w:rPr>
        <w:lastRenderedPageBreak/>
        <w:t xml:space="preserve">guidelines and examples under </w:t>
      </w:r>
      <w:r w:rsidR="002E042C">
        <w:rPr>
          <w:rFonts w:eastAsia="Times New Roman" w:cstheme="minorHAnsi"/>
        </w:rPr>
        <w:t xml:space="preserve">Content &gt; </w:t>
      </w:r>
      <w:r w:rsidRPr="002C3655">
        <w:rPr>
          <w:rFonts w:eastAsia="Times New Roman" w:cstheme="minorHAnsi"/>
        </w:rPr>
        <w:t xml:space="preserve">Course Resources &gt; APA Resources. </w:t>
      </w:r>
      <w:r w:rsidR="002E042C">
        <w:rPr>
          <w:rFonts w:eastAsia="Times New Roman" w:cstheme="minorHAnsi"/>
        </w:rPr>
        <w:t xml:space="preserve">You can use the provided </w:t>
      </w:r>
      <w:r w:rsidRPr="002C3655">
        <w:rPr>
          <w:rFonts w:eastAsia="Times New Roman" w:cstheme="minorHAnsi"/>
        </w:rPr>
        <w:t>APA template file (MS Word format)</w:t>
      </w:r>
      <w:r w:rsidR="002E042C">
        <w:rPr>
          <w:rFonts w:eastAsia="Times New Roman" w:cstheme="minorHAnsi"/>
        </w:rPr>
        <w:t xml:space="preserve"> </w:t>
      </w:r>
      <w:r w:rsidRPr="002C3655">
        <w:rPr>
          <w:rFonts w:eastAsia="Times New Roman" w:cstheme="minorHAnsi"/>
        </w:rPr>
        <w:t>CSIA_Basic_Paper_Template(APA_6ed,</w:t>
      </w:r>
      <w:r w:rsidR="00DB1739">
        <w:rPr>
          <w:rFonts w:eastAsia="Times New Roman" w:cstheme="minorHAnsi"/>
        </w:rPr>
        <w:t>DEC2018</w:t>
      </w:r>
      <w:r w:rsidRPr="002C3655">
        <w:rPr>
          <w:rFonts w:eastAsia="Times New Roman" w:cstheme="minorHAnsi"/>
        </w:rPr>
        <w:t>).docx.  </w:t>
      </w:r>
    </w:p>
    <w:p w14:paraId="0EB97012" w14:textId="0745F254" w:rsidR="00D37AED" w:rsidRPr="002C3655" w:rsidRDefault="00D37AED" w:rsidP="00D37AED">
      <w:pPr>
        <w:pStyle w:val="ListParagraph"/>
        <w:numPr>
          <w:ilvl w:val="0"/>
          <w:numId w:val="19"/>
        </w:numPr>
        <w:spacing w:after="240" w:line="259" w:lineRule="auto"/>
        <w:contextualSpacing w:val="0"/>
        <w:rPr>
          <w:rFonts w:eastAsia="Times New Roman" w:cstheme="minorHAnsi"/>
        </w:rPr>
      </w:pPr>
      <w:r w:rsidRPr="002C3655">
        <w:rPr>
          <w:rFonts w:eastAsia="Times New Roman" w:cstheme="minorHAnsi"/>
        </w:rPr>
        <w:t xml:space="preserve">You must include a cover page with the assignment title, your name, and the due date. Your reference list must be a separate page at the end of your file. These pages do not count towards the assignment’s page count.  </w:t>
      </w:r>
    </w:p>
    <w:p w14:paraId="7B0D1BC8" w14:textId="27994E2B" w:rsidR="00D37AED" w:rsidRPr="002C3655" w:rsidRDefault="00D37AED" w:rsidP="00D37AED">
      <w:pPr>
        <w:pStyle w:val="ListParagraph"/>
        <w:numPr>
          <w:ilvl w:val="0"/>
          <w:numId w:val="19"/>
        </w:numPr>
        <w:spacing w:after="240" w:line="259" w:lineRule="auto"/>
        <w:contextualSpacing w:val="0"/>
        <w:rPr>
          <w:rFonts w:eastAsia="Times New Roman" w:cstheme="minorHAnsi"/>
        </w:rPr>
      </w:pPr>
      <w:r w:rsidRPr="002C3655">
        <w:rPr>
          <w:rFonts w:eastAsia="Times New Roman" w:cstheme="minorHAnsi"/>
        </w:rPr>
        <w:t xml:space="preserve">You </w:t>
      </w:r>
      <w:r w:rsidR="008673C9">
        <w:rPr>
          <w:rFonts w:eastAsia="Times New Roman" w:cstheme="minorHAnsi"/>
        </w:rPr>
        <w:t>should</w:t>
      </w:r>
      <w:r w:rsidR="002E042C">
        <w:rPr>
          <w:rFonts w:eastAsia="Times New Roman" w:cstheme="minorHAnsi"/>
        </w:rPr>
        <w:t xml:space="preserve"> </w:t>
      </w:r>
      <w:r w:rsidRPr="002C3655">
        <w:rPr>
          <w:rFonts w:eastAsia="Times New Roman" w:cstheme="minorHAnsi"/>
        </w:rPr>
        <w:t>write grammatically correct English in every assignment that you submit for grading. Do not turn in any work without (a) using spell check, (b) using grammar check, (c) verifying that your punctuation is correct</w:t>
      </w:r>
      <w:r w:rsidR="002E042C">
        <w:rPr>
          <w:rFonts w:eastAsia="Times New Roman" w:cstheme="minorHAnsi"/>
        </w:rPr>
        <w:t>,</w:t>
      </w:r>
      <w:r w:rsidRPr="002C3655">
        <w:rPr>
          <w:rFonts w:eastAsia="Times New Roman" w:cstheme="minorHAnsi"/>
        </w:rPr>
        <w:t xml:space="preserve"> and (d) reviewing your work for correct word usage and correctly structured sentences and paragraphs.  </w:t>
      </w:r>
    </w:p>
    <w:p w14:paraId="40EFBF2B" w14:textId="3D7A7B53" w:rsidR="003548FA" w:rsidRPr="00D37AED" w:rsidRDefault="00D37AED" w:rsidP="00D37AED">
      <w:pPr>
        <w:pStyle w:val="ListParagraph"/>
        <w:numPr>
          <w:ilvl w:val="0"/>
          <w:numId w:val="19"/>
        </w:numPr>
        <w:spacing w:after="240" w:line="259" w:lineRule="auto"/>
        <w:contextualSpacing w:val="0"/>
        <w:rPr>
          <w:rFonts w:eastAsia="Times New Roman" w:cstheme="minorHAnsi"/>
        </w:rPr>
      </w:pPr>
      <w:r w:rsidRPr="002C3655">
        <w:rPr>
          <w:rFonts w:eastAsia="Times New Roman" w:cstheme="minorHAnsi"/>
        </w:rPr>
        <w:t xml:space="preserve">You </w:t>
      </w:r>
      <w:r w:rsidR="002E042C">
        <w:rPr>
          <w:rFonts w:eastAsia="Times New Roman" w:cstheme="minorHAnsi"/>
        </w:rPr>
        <w:t xml:space="preserve">must </w:t>
      </w:r>
      <w:r w:rsidRPr="002C3655">
        <w:rPr>
          <w:rFonts w:eastAsia="Times New Roman" w:cstheme="minorHAnsi"/>
        </w:rPr>
        <w:t xml:space="preserve">credit your sources using in-text citations and reference list entries. Both your citations and your reference list entries must follow a consistent citation style (APA, MLA, etc.). </w:t>
      </w:r>
    </w:p>
    <w:sectPr w:rsidR="003548FA" w:rsidRPr="00D37AED" w:rsidSect="00C02601">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F6512" w14:textId="77777777" w:rsidR="00AE78F6" w:rsidRDefault="00AE78F6" w:rsidP="00607B42">
      <w:pPr>
        <w:spacing w:after="0" w:line="240" w:lineRule="auto"/>
      </w:pPr>
      <w:r>
        <w:separator/>
      </w:r>
    </w:p>
  </w:endnote>
  <w:endnote w:type="continuationSeparator" w:id="0">
    <w:p w14:paraId="672E87FD" w14:textId="77777777" w:rsidR="00AE78F6" w:rsidRDefault="00AE78F6" w:rsidP="00607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29A64" w14:textId="77777777" w:rsidR="00AE78F6" w:rsidRDefault="00AE78F6" w:rsidP="00607B42">
      <w:pPr>
        <w:spacing w:after="0" w:line="240" w:lineRule="auto"/>
      </w:pPr>
      <w:r>
        <w:separator/>
      </w:r>
    </w:p>
  </w:footnote>
  <w:footnote w:type="continuationSeparator" w:id="0">
    <w:p w14:paraId="71EFD16D" w14:textId="77777777" w:rsidR="00AE78F6" w:rsidRDefault="00AE78F6" w:rsidP="00607B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DE129" w14:textId="77777777" w:rsidR="0090773C" w:rsidRDefault="0090773C" w:rsidP="0090773C">
    <w:pPr>
      <w:spacing w:line="240" w:lineRule="auto"/>
      <w:jc w:val="center"/>
      <w:rPr>
        <w:b/>
      </w:rPr>
    </w:pPr>
  </w:p>
  <w:p w14:paraId="5DC89A47" w14:textId="0C14A295" w:rsidR="00F83601" w:rsidRPr="001A20C2" w:rsidRDefault="00F83601" w:rsidP="0090773C">
    <w:pPr>
      <w:spacing w:line="240" w:lineRule="auto"/>
      <w:jc w:val="center"/>
      <w:rPr>
        <w:b/>
      </w:rPr>
    </w:pPr>
    <w:r>
      <w:rPr>
        <w:b/>
      </w:rPr>
      <w:t>CSIA 3</w:t>
    </w:r>
    <w:r w:rsidR="00693A32">
      <w:rPr>
        <w:b/>
      </w:rPr>
      <w:t>6</w:t>
    </w:r>
    <w:r w:rsidRPr="001A20C2">
      <w:rPr>
        <w:b/>
      </w:rPr>
      <w:t xml:space="preserve">0: Cybersecurity </w:t>
    </w:r>
    <w:r>
      <w:rPr>
        <w:b/>
      </w:rPr>
      <w:t xml:space="preserve">in </w:t>
    </w:r>
    <w:r w:rsidR="00F33E61">
      <w:rPr>
        <w:b/>
      </w:rPr>
      <w:t>Government Organiz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3547"/>
    <w:multiLevelType w:val="hybridMultilevel"/>
    <w:tmpl w:val="47FAB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91650"/>
    <w:multiLevelType w:val="hybridMultilevel"/>
    <w:tmpl w:val="80C6BD0E"/>
    <w:lvl w:ilvl="0" w:tplc="9E9E8A3E">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sz w:val="22"/>
        <w:szCs w:val="22"/>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0954AB"/>
    <w:multiLevelType w:val="hybridMultilevel"/>
    <w:tmpl w:val="CB924AE8"/>
    <w:lvl w:ilvl="0" w:tplc="74F41C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206725"/>
    <w:multiLevelType w:val="hybridMultilevel"/>
    <w:tmpl w:val="A8BCE64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2223979"/>
    <w:multiLevelType w:val="hybridMultilevel"/>
    <w:tmpl w:val="4D24E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83597"/>
    <w:multiLevelType w:val="hybridMultilevel"/>
    <w:tmpl w:val="2BDAB9B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0A51FD"/>
    <w:multiLevelType w:val="hybridMultilevel"/>
    <w:tmpl w:val="4B1E3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F475A7"/>
    <w:multiLevelType w:val="hybridMultilevel"/>
    <w:tmpl w:val="3940D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DF7A64"/>
    <w:multiLevelType w:val="hybridMultilevel"/>
    <w:tmpl w:val="2562A87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A0C7B3C"/>
    <w:multiLevelType w:val="hybridMultilevel"/>
    <w:tmpl w:val="8CC85B32"/>
    <w:lvl w:ilvl="0" w:tplc="CA349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3C1E4B"/>
    <w:multiLevelType w:val="hybridMultilevel"/>
    <w:tmpl w:val="BE928DB4"/>
    <w:lvl w:ilvl="0" w:tplc="361C5D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80E6B6A"/>
    <w:multiLevelType w:val="hybridMultilevel"/>
    <w:tmpl w:val="3DEA925C"/>
    <w:lvl w:ilvl="0" w:tplc="9E9E8A3E">
      <w:start w:val="1"/>
      <w:numFmt w:val="decimal"/>
      <w:lvlText w:val="%1."/>
      <w:lvlJc w:val="left"/>
      <w:pPr>
        <w:ind w:left="1080" w:hanging="360"/>
      </w:pPr>
      <w:rPr>
        <w:rFonts w:hint="default"/>
      </w:rPr>
    </w:lvl>
    <w:lvl w:ilvl="1" w:tplc="77E62AA8">
      <w:start w:val="1"/>
      <w:numFmt w:val="decimal"/>
      <w:lvlText w:val="%2."/>
      <w:lvlJc w:val="left"/>
      <w:pPr>
        <w:ind w:left="1800" w:hanging="360"/>
      </w:pPr>
      <w:rPr>
        <w:rFonts w:ascii="Calibri" w:hAnsi="Calibri" w:hint="default"/>
        <w:sz w:val="22"/>
        <w:szCs w:val="22"/>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E635300"/>
    <w:multiLevelType w:val="hybridMultilevel"/>
    <w:tmpl w:val="4A305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706C76"/>
    <w:multiLevelType w:val="hybridMultilevel"/>
    <w:tmpl w:val="7B9EF9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C3744E"/>
    <w:multiLevelType w:val="hybridMultilevel"/>
    <w:tmpl w:val="2E4805CC"/>
    <w:lvl w:ilvl="0" w:tplc="9E9E8A3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1538FA"/>
    <w:multiLevelType w:val="hybridMultilevel"/>
    <w:tmpl w:val="38D0CCE0"/>
    <w:lvl w:ilvl="0" w:tplc="77E62AA8">
      <w:start w:val="1"/>
      <w:numFmt w:val="decimal"/>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7623AD"/>
    <w:multiLevelType w:val="hybridMultilevel"/>
    <w:tmpl w:val="3DEA925C"/>
    <w:lvl w:ilvl="0" w:tplc="9E9E8A3E">
      <w:start w:val="1"/>
      <w:numFmt w:val="decimal"/>
      <w:lvlText w:val="%1."/>
      <w:lvlJc w:val="left"/>
      <w:pPr>
        <w:ind w:left="1080" w:hanging="360"/>
      </w:pPr>
      <w:rPr>
        <w:rFonts w:hint="default"/>
      </w:rPr>
    </w:lvl>
    <w:lvl w:ilvl="1" w:tplc="77E62AA8">
      <w:start w:val="1"/>
      <w:numFmt w:val="decimal"/>
      <w:lvlText w:val="%2."/>
      <w:lvlJc w:val="left"/>
      <w:pPr>
        <w:ind w:left="1800" w:hanging="360"/>
      </w:pPr>
      <w:rPr>
        <w:rFonts w:ascii="Calibri" w:hAnsi="Calibri" w:hint="default"/>
        <w:sz w:val="22"/>
        <w:szCs w:val="22"/>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2575217"/>
    <w:multiLevelType w:val="hybridMultilevel"/>
    <w:tmpl w:val="1B7488BE"/>
    <w:lvl w:ilvl="0" w:tplc="83EEC226">
      <w:start w:val="1"/>
      <w:numFmt w:val="bullet"/>
      <w:lvlText w:val=""/>
      <w:lvlJc w:val="left"/>
      <w:pPr>
        <w:tabs>
          <w:tab w:val="num" w:pos="720"/>
        </w:tabs>
        <w:ind w:left="720" w:hanging="360"/>
      </w:pPr>
      <w:rPr>
        <w:rFonts w:ascii="Wingdings" w:hAnsi="Wingdings" w:hint="default"/>
      </w:rPr>
    </w:lvl>
    <w:lvl w:ilvl="1" w:tplc="AE7A22BE" w:tentative="1">
      <w:start w:val="1"/>
      <w:numFmt w:val="bullet"/>
      <w:lvlText w:val=""/>
      <w:lvlJc w:val="left"/>
      <w:pPr>
        <w:tabs>
          <w:tab w:val="num" w:pos="1440"/>
        </w:tabs>
        <w:ind w:left="1440" w:hanging="360"/>
      </w:pPr>
      <w:rPr>
        <w:rFonts w:ascii="Wingdings" w:hAnsi="Wingdings" w:hint="default"/>
      </w:rPr>
    </w:lvl>
    <w:lvl w:ilvl="2" w:tplc="27E4B380" w:tentative="1">
      <w:start w:val="1"/>
      <w:numFmt w:val="bullet"/>
      <w:lvlText w:val=""/>
      <w:lvlJc w:val="left"/>
      <w:pPr>
        <w:tabs>
          <w:tab w:val="num" w:pos="2160"/>
        </w:tabs>
        <w:ind w:left="2160" w:hanging="360"/>
      </w:pPr>
      <w:rPr>
        <w:rFonts w:ascii="Wingdings" w:hAnsi="Wingdings" w:hint="default"/>
      </w:rPr>
    </w:lvl>
    <w:lvl w:ilvl="3" w:tplc="CBBA40C6" w:tentative="1">
      <w:start w:val="1"/>
      <w:numFmt w:val="bullet"/>
      <w:lvlText w:val=""/>
      <w:lvlJc w:val="left"/>
      <w:pPr>
        <w:tabs>
          <w:tab w:val="num" w:pos="2880"/>
        </w:tabs>
        <w:ind w:left="2880" w:hanging="360"/>
      </w:pPr>
      <w:rPr>
        <w:rFonts w:ascii="Wingdings" w:hAnsi="Wingdings" w:hint="default"/>
      </w:rPr>
    </w:lvl>
    <w:lvl w:ilvl="4" w:tplc="5E3A3654" w:tentative="1">
      <w:start w:val="1"/>
      <w:numFmt w:val="bullet"/>
      <w:lvlText w:val=""/>
      <w:lvlJc w:val="left"/>
      <w:pPr>
        <w:tabs>
          <w:tab w:val="num" w:pos="3600"/>
        </w:tabs>
        <w:ind w:left="3600" w:hanging="360"/>
      </w:pPr>
      <w:rPr>
        <w:rFonts w:ascii="Wingdings" w:hAnsi="Wingdings" w:hint="default"/>
      </w:rPr>
    </w:lvl>
    <w:lvl w:ilvl="5" w:tplc="AF20ED34" w:tentative="1">
      <w:start w:val="1"/>
      <w:numFmt w:val="bullet"/>
      <w:lvlText w:val=""/>
      <w:lvlJc w:val="left"/>
      <w:pPr>
        <w:tabs>
          <w:tab w:val="num" w:pos="4320"/>
        </w:tabs>
        <w:ind w:left="4320" w:hanging="360"/>
      </w:pPr>
      <w:rPr>
        <w:rFonts w:ascii="Wingdings" w:hAnsi="Wingdings" w:hint="default"/>
      </w:rPr>
    </w:lvl>
    <w:lvl w:ilvl="6" w:tplc="6FE07360" w:tentative="1">
      <w:start w:val="1"/>
      <w:numFmt w:val="bullet"/>
      <w:lvlText w:val=""/>
      <w:lvlJc w:val="left"/>
      <w:pPr>
        <w:tabs>
          <w:tab w:val="num" w:pos="5040"/>
        </w:tabs>
        <w:ind w:left="5040" w:hanging="360"/>
      </w:pPr>
      <w:rPr>
        <w:rFonts w:ascii="Wingdings" w:hAnsi="Wingdings" w:hint="default"/>
      </w:rPr>
    </w:lvl>
    <w:lvl w:ilvl="7" w:tplc="BF9EAEE0" w:tentative="1">
      <w:start w:val="1"/>
      <w:numFmt w:val="bullet"/>
      <w:lvlText w:val=""/>
      <w:lvlJc w:val="left"/>
      <w:pPr>
        <w:tabs>
          <w:tab w:val="num" w:pos="5760"/>
        </w:tabs>
        <w:ind w:left="5760" w:hanging="360"/>
      </w:pPr>
      <w:rPr>
        <w:rFonts w:ascii="Wingdings" w:hAnsi="Wingdings" w:hint="default"/>
      </w:rPr>
    </w:lvl>
    <w:lvl w:ilvl="8" w:tplc="5DC4A34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CE491E"/>
    <w:multiLevelType w:val="hybridMultilevel"/>
    <w:tmpl w:val="80A4977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204D4C"/>
    <w:multiLevelType w:val="hybridMultilevel"/>
    <w:tmpl w:val="4E7C8260"/>
    <w:lvl w:ilvl="0" w:tplc="2594F116">
      <w:start w:val="1"/>
      <w:numFmt w:val="bullet"/>
      <w:lvlText w:val=""/>
      <w:lvlJc w:val="left"/>
      <w:pPr>
        <w:tabs>
          <w:tab w:val="num" w:pos="720"/>
        </w:tabs>
        <w:ind w:left="720" w:hanging="360"/>
      </w:pPr>
      <w:rPr>
        <w:rFonts w:ascii="Wingdings" w:hAnsi="Wingdings" w:hint="default"/>
      </w:rPr>
    </w:lvl>
    <w:lvl w:ilvl="1" w:tplc="979CA178">
      <w:start w:val="1"/>
      <w:numFmt w:val="bullet"/>
      <w:lvlText w:val=""/>
      <w:lvlJc w:val="left"/>
      <w:pPr>
        <w:tabs>
          <w:tab w:val="num" w:pos="1440"/>
        </w:tabs>
        <w:ind w:left="1440" w:hanging="360"/>
      </w:pPr>
      <w:rPr>
        <w:rFonts w:ascii="Wingdings" w:hAnsi="Wingdings" w:hint="default"/>
      </w:rPr>
    </w:lvl>
    <w:lvl w:ilvl="2" w:tplc="FB407DF0" w:tentative="1">
      <w:start w:val="1"/>
      <w:numFmt w:val="bullet"/>
      <w:lvlText w:val=""/>
      <w:lvlJc w:val="left"/>
      <w:pPr>
        <w:tabs>
          <w:tab w:val="num" w:pos="2160"/>
        </w:tabs>
        <w:ind w:left="2160" w:hanging="360"/>
      </w:pPr>
      <w:rPr>
        <w:rFonts w:ascii="Wingdings" w:hAnsi="Wingdings" w:hint="default"/>
      </w:rPr>
    </w:lvl>
    <w:lvl w:ilvl="3" w:tplc="F99A0F32" w:tentative="1">
      <w:start w:val="1"/>
      <w:numFmt w:val="bullet"/>
      <w:lvlText w:val=""/>
      <w:lvlJc w:val="left"/>
      <w:pPr>
        <w:tabs>
          <w:tab w:val="num" w:pos="2880"/>
        </w:tabs>
        <w:ind w:left="2880" w:hanging="360"/>
      </w:pPr>
      <w:rPr>
        <w:rFonts w:ascii="Wingdings" w:hAnsi="Wingdings" w:hint="default"/>
      </w:rPr>
    </w:lvl>
    <w:lvl w:ilvl="4" w:tplc="372C20DA" w:tentative="1">
      <w:start w:val="1"/>
      <w:numFmt w:val="bullet"/>
      <w:lvlText w:val=""/>
      <w:lvlJc w:val="left"/>
      <w:pPr>
        <w:tabs>
          <w:tab w:val="num" w:pos="3600"/>
        </w:tabs>
        <w:ind w:left="3600" w:hanging="360"/>
      </w:pPr>
      <w:rPr>
        <w:rFonts w:ascii="Wingdings" w:hAnsi="Wingdings" w:hint="default"/>
      </w:rPr>
    </w:lvl>
    <w:lvl w:ilvl="5" w:tplc="A89293F8" w:tentative="1">
      <w:start w:val="1"/>
      <w:numFmt w:val="bullet"/>
      <w:lvlText w:val=""/>
      <w:lvlJc w:val="left"/>
      <w:pPr>
        <w:tabs>
          <w:tab w:val="num" w:pos="4320"/>
        </w:tabs>
        <w:ind w:left="4320" w:hanging="360"/>
      </w:pPr>
      <w:rPr>
        <w:rFonts w:ascii="Wingdings" w:hAnsi="Wingdings" w:hint="default"/>
      </w:rPr>
    </w:lvl>
    <w:lvl w:ilvl="6" w:tplc="1FE613D4" w:tentative="1">
      <w:start w:val="1"/>
      <w:numFmt w:val="bullet"/>
      <w:lvlText w:val=""/>
      <w:lvlJc w:val="left"/>
      <w:pPr>
        <w:tabs>
          <w:tab w:val="num" w:pos="5040"/>
        </w:tabs>
        <w:ind w:left="5040" w:hanging="360"/>
      </w:pPr>
      <w:rPr>
        <w:rFonts w:ascii="Wingdings" w:hAnsi="Wingdings" w:hint="default"/>
      </w:rPr>
    </w:lvl>
    <w:lvl w:ilvl="7" w:tplc="FE8E4396" w:tentative="1">
      <w:start w:val="1"/>
      <w:numFmt w:val="bullet"/>
      <w:lvlText w:val=""/>
      <w:lvlJc w:val="left"/>
      <w:pPr>
        <w:tabs>
          <w:tab w:val="num" w:pos="5760"/>
        </w:tabs>
        <w:ind w:left="5760" w:hanging="360"/>
      </w:pPr>
      <w:rPr>
        <w:rFonts w:ascii="Wingdings" w:hAnsi="Wingdings" w:hint="default"/>
      </w:rPr>
    </w:lvl>
    <w:lvl w:ilvl="8" w:tplc="236C49CA"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4"/>
  </w:num>
  <w:num w:numId="3">
    <w:abstractNumId w:val="6"/>
  </w:num>
  <w:num w:numId="4">
    <w:abstractNumId w:val="12"/>
  </w:num>
  <w:num w:numId="5">
    <w:abstractNumId w:val="7"/>
  </w:num>
  <w:num w:numId="6">
    <w:abstractNumId w:val="15"/>
  </w:num>
  <w:num w:numId="7">
    <w:abstractNumId w:val="4"/>
  </w:num>
  <w:num w:numId="8">
    <w:abstractNumId w:val="13"/>
  </w:num>
  <w:num w:numId="9">
    <w:abstractNumId w:val="18"/>
  </w:num>
  <w:num w:numId="10">
    <w:abstractNumId w:val="8"/>
  </w:num>
  <w:num w:numId="11">
    <w:abstractNumId w:val="10"/>
  </w:num>
  <w:num w:numId="12">
    <w:abstractNumId w:val="11"/>
  </w:num>
  <w:num w:numId="13">
    <w:abstractNumId w:val="3"/>
  </w:num>
  <w:num w:numId="14">
    <w:abstractNumId w:val="9"/>
  </w:num>
  <w:num w:numId="15">
    <w:abstractNumId w:val="17"/>
  </w:num>
  <w:num w:numId="16">
    <w:abstractNumId w:val="19"/>
  </w:num>
  <w:num w:numId="17">
    <w:abstractNumId w:val="1"/>
  </w:num>
  <w:num w:numId="18">
    <w:abstractNumId w:val="5"/>
  </w:num>
  <w:num w:numId="19">
    <w:abstractNumId w:val="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MDAwMba0NDW1NLJU0lEKTi0uzszPAykwrAUAtLLRAiwAAAA="/>
  </w:docVars>
  <w:rsids>
    <w:rsidRoot w:val="00607B42"/>
    <w:rsid w:val="000354AB"/>
    <w:rsid w:val="0006060B"/>
    <w:rsid w:val="000B1B0D"/>
    <w:rsid w:val="000D0A15"/>
    <w:rsid w:val="000E141E"/>
    <w:rsid w:val="000E6E03"/>
    <w:rsid w:val="0011043D"/>
    <w:rsid w:val="00162C30"/>
    <w:rsid w:val="001773D7"/>
    <w:rsid w:val="00184AD7"/>
    <w:rsid w:val="001915FB"/>
    <w:rsid w:val="00192DA5"/>
    <w:rsid w:val="0019773A"/>
    <w:rsid w:val="001A20C2"/>
    <w:rsid w:val="001A7D8F"/>
    <w:rsid w:val="001E0D1A"/>
    <w:rsid w:val="00200023"/>
    <w:rsid w:val="00211983"/>
    <w:rsid w:val="00220780"/>
    <w:rsid w:val="00266376"/>
    <w:rsid w:val="002805B6"/>
    <w:rsid w:val="00280F02"/>
    <w:rsid w:val="0028737E"/>
    <w:rsid w:val="002B48F2"/>
    <w:rsid w:val="002E042C"/>
    <w:rsid w:val="003044F5"/>
    <w:rsid w:val="00317FBA"/>
    <w:rsid w:val="00346409"/>
    <w:rsid w:val="003548FA"/>
    <w:rsid w:val="00356C72"/>
    <w:rsid w:val="00393B5E"/>
    <w:rsid w:val="003A22DA"/>
    <w:rsid w:val="003A2FCF"/>
    <w:rsid w:val="003A4F3C"/>
    <w:rsid w:val="003B1439"/>
    <w:rsid w:val="003B6CEA"/>
    <w:rsid w:val="003C4C9B"/>
    <w:rsid w:val="004602F5"/>
    <w:rsid w:val="004750AD"/>
    <w:rsid w:val="00487210"/>
    <w:rsid w:val="00494AF3"/>
    <w:rsid w:val="004958E7"/>
    <w:rsid w:val="004D7049"/>
    <w:rsid w:val="005067B5"/>
    <w:rsid w:val="00541C0C"/>
    <w:rsid w:val="00553A30"/>
    <w:rsid w:val="005668B0"/>
    <w:rsid w:val="0057255D"/>
    <w:rsid w:val="00580459"/>
    <w:rsid w:val="005905A6"/>
    <w:rsid w:val="00596F23"/>
    <w:rsid w:val="005A3421"/>
    <w:rsid w:val="005D3CDF"/>
    <w:rsid w:val="005D662B"/>
    <w:rsid w:val="005F0DA9"/>
    <w:rsid w:val="00607B42"/>
    <w:rsid w:val="00622893"/>
    <w:rsid w:val="00622906"/>
    <w:rsid w:val="00630B7D"/>
    <w:rsid w:val="006337EF"/>
    <w:rsid w:val="00633B91"/>
    <w:rsid w:val="00633CE8"/>
    <w:rsid w:val="006414A6"/>
    <w:rsid w:val="0066361B"/>
    <w:rsid w:val="00693A32"/>
    <w:rsid w:val="006A6AEC"/>
    <w:rsid w:val="006A72A2"/>
    <w:rsid w:val="006D29C8"/>
    <w:rsid w:val="007057DA"/>
    <w:rsid w:val="00723AA0"/>
    <w:rsid w:val="00737FF4"/>
    <w:rsid w:val="00740B42"/>
    <w:rsid w:val="00745DEF"/>
    <w:rsid w:val="007477A8"/>
    <w:rsid w:val="007B13BC"/>
    <w:rsid w:val="007E14FD"/>
    <w:rsid w:val="00811B52"/>
    <w:rsid w:val="008120C5"/>
    <w:rsid w:val="008428E1"/>
    <w:rsid w:val="00847C4B"/>
    <w:rsid w:val="008673C9"/>
    <w:rsid w:val="008A0475"/>
    <w:rsid w:val="0090773C"/>
    <w:rsid w:val="0094784F"/>
    <w:rsid w:val="00983684"/>
    <w:rsid w:val="009A5223"/>
    <w:rsid w:val="009B415D"/>
    <w:rsid w:val="009D25B2"/>
    <w:rsid w:val="009E10C6"/>
    <w:rsid w:val="00A017DA"/>
    <w:rsid w:val="00A036BB"/>
    <w:rsid w:val="00A14B09"/>
    <w:rsid w:val="00A33712"/>
    <w:rsid w:val="00A34346"/>
    <w:rsid w:val="00A7367B"/>
    <w:rsid w:val="00AA34DC"/>
    <w:rsid w:val="00AC4288"/>
    <w:rsid w:val="00AC6109"/>
    <w:rsid w:val="00AD16D3"/>
    <w:rsid w:val="00AD17B6"/>
    <w:rsid w:val="00AD1C8D"/>
    <w:rsid w:val="00AE118A"/>
    <w:rsid w:val="00AE78F6"/>
    <w:rsid w:val="00AF1370"/>
    <w:rsid w:val="00B1167B"/>
    <w:rsid w:val="00B2070E"/>
    <w:rsid w:val="00B27B30"/>
    <w:rsid w:val="00B44D4F"/>
    <w:rsid w:val="00B50E51"/>
    <w:rsid w:val="00B62AB2"/>
    <w:rsid w:val="00B82888"/>
    <w:rsid w:val="00BD620B"/>
    <w:rsid w:val="00BE7B9B"/>
    <w:rsid w:val="00C003CD"/>
    <w:rsid w:val="00C02601"/>
    <w:rsid w:val="00C03125"/>
    <w:rsid w:val="00C165AD"/>
    <w:rsid w:val="00C23C7A"/>
    <w:rsid w:val="00C3294B"/>
    <w:rsid w:val="00C3566F"/>
    <w:rsid w:val="00C47830"/>
    <w:rsid w:val="00C61243"/>
    <w:rsid w:val="00C65B03"/>
    <w:rsid w:val="00C75C16"/>
    <w:rsid w:val="00C95AE6"/>
    <w:rsid w:val="00D12194"/>
    <w:rsid w:val="00D16773"/>
    <w:rsid w:val="00D2673A"/>
    <w:rsid w:val="00D37AED"/>
    <w:rsid w:val="00D65D52"/>
    <w:rsid w:val="00D75101"/>
    <w:rsid w:val="00DA0558"/>
    <w:rsid w:val="00DA1793"/>
    <w:rsid w:val="00DA196B"/>
    <w:rsid w:val="00DA4E00"/>
    <w:rsid w:val="00DB1739"/>
    <w:rsid w:val="00DC691A"/>
    <w:rsid w:val="00DD39E9"/>
    <w:rsid w:val="00DE2927"/>
    <w:rsid w:val="00E15F50"/>
    <w:rsid w:val="00E81F77"/>
    <w:rsid w:val="00E92D78"/>
    <w:rsid w:val="00E937C6"/>
    <w:rsid w:val="00EE6DDC"/>
    <w:rsid w:val="00EF3B92"/>
    <w:rsid w:val="00F33E61"/>
    <w:rsid w:val="00F56C69"/>
    <w:rsid w:val="00F75AB3"/>
    <w:rsid w:val="00F75E64"/>
    <w:rsid w:val="00F83601"/>
    <w:rsid w:val="00F944A5"/>
    <w:rsid w:val="00FB1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9835E"/>
  <w15:docId w15:val="{36F54981-95AB-4DAF-A377-67081A109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1C0C"/>
    <w:pPr>
      <w:keepNext/>
      <w:keepLines/>
      <w:spacing w:before="240" w:after="240"/>
      <w:jc w:val="center"/>
      <w:outlineLvl w:val="0"/>
    </w:pPr>
    <w:rPr>
      <w:rFonts w:asciiTheme="majorHAnsi" w:eastAsiaTheme="majorEastAsia" w:hAnsiTheme="majorHAnsi" w:cstheme="majorBidi"/>
      <w:b/>
      <w:bCs/>
      <w:color w:val="000000" w:themeColor="text1"/>
      <w:szCs w:val="28"/>
    </w:rPr>
  </w:style>
  <w:style w:type="paragraph" w:styleId="Heading2">
    <w:name w:val="heading 2"/>
    <w:basedOn w:val="Normal"/>
    <w:next w:val="Normal"/>
    <w:link w:val="Heading2Char"/>
    <w:uiPriority w:val="9"/>
    <w:unhideWhenUsed/>
    <w:qFormat/>
    <w:rsid w:val="00541C0C"/>
    <w:pPr>
      <w:keepNext/>
      <w:keepLines/>
      <w:spacing w:before="240" w:after="240"/>
      <w:outlineLvl w:val="1"/>
    </w:pPr>
    <w:rPr>
      <w:rFonts w:asciiTheme="majorHAnsi" w:eastAsiaTheme="majorEastAsia" w:hAnsiTheme="majorHAnsi" w:cstheme="majorBidi"/>
      <w:b/>
      <w:bCs/>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B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7B42"/>
  </w:style>
  <w:style w:type="paragraph" w:styleId="Footer">
    <w:name w:val="footer"/>
    <w:basedOn w:val="Normal"/>
    <w:link w:val="FooterChar"/>
    <w:uiPriority w:val="99"/>
    <w:unhideWhenUsed/>
    <w:rsid w:val="00607B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B42"/>
  </w:style>
  <w:style w:type="paragraph" w:styleId="BalloonText">
    <w:name w:val="Balloon Text"/>
    <w:basedOn w:val="Normal"/>
    <w:link w:val="BalloonTextChar"/>
    <w:uiPriority w:val="99"/>
    <w:semiHidden/>
    <w:unhideWhenUsed/>
    <w:rsid w:val="00607B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B42"/>
    <w:rPr>
      <w:rFonts w:ascii="Tahoma" w:hAnsi="Tahoma" w:cs="Tahoma"/>
      <w:sz w:val="16"/>
      <w:szCs w:val="16"/>
    </w:rPr>
  </w:style>
  <w:style w:type="character" w:customStyle="1" w:styleId="Heading1Char">
    <w:name w:val="Heading 1 Char"/>
    <w:basedOn w:val="DefaultParagraphFont"/>
    <w:link w:val="Heading1"/>
    <w:uiPriority w:val="9"/>
    <w:rsid w:val="00541C0C"/>
    <w:rPr>
      <w:rFonts w:asciiTheme="majorHAnsi" w:eastAsiaTheme="majorEastAsia" w:hAnsiTheme="majorHAnsi" w:cstheme="majorBidi"/>
      <w:b/>
      <w:bCs/>
      <w:color w:val="000000" w:themeColor="text1"/>
      <w:szCs w:val="28"/>
    </w:rPr>
  </w:style>
  <w:style w:type="character" w:customStyle="1" w:styleId="Heading2Char">
    <w:name w:val="Heading 2 Char"/>
    <w:basedOn w:val="DefaultParagraphFont"/>
    <w:link w:val="Heading2"/>
    <w:uiPriority w:val="9"/>
    <w:rsid w:val="00541C0C"/>
    <w:rPr>
      <w:rFonts w:asciiTheme="majorHAnsi" w:eastAsiaTheme="majorEastAsia" w:hAnsiTheme="majorHAnsi" w:cstheme="majorBidi"/>
      <w:b/>
      <w:bCs/>
      <w:color w:val="000000" w:themeColor="text1"/>
      <w:szCs w:val="26"/>
    </w:rPr>
  </w:style>
  <w:style w:type="paragraph" w:styleId="Title">
    <w:name w:val="Title"/>
    <w:basedOn w:val="Normal"/>
    <w:next w:val="Normal"/>
    <w:link w:val="TitleChar"/>
    <w:uiPriority w:val="10"/>
    <w:qFormat/>
    <w:rsid w:val="00541C0C"/>
    <w:pPr>
      <w:pBdr>
        <w:bottom w:val="single" w:sz="8" w:space="4" w:color="4F81BD" w:themeColor="accent1"/>
      </w:pBdr>
      <w:spacing w:before="240" w:after="240" w:line="240" w:lineRule="auto"/>
      <w:contextualSpacing/>
      <w:jc w:val="center"/>
    </w:pPr>
    <w:rPr>
      <w:rFonts w:asciiTheme="majorHAnsi" w:eastAsiaTheme="majorEastAsia" w:hAnsiTheme="majorHAnsi" w:cstheme="majorBidi"/>
      <w:color w:val="000000" w:themeColor="text1"/>
      <w:spacing w:val="5"/>
      <w:kern w:val="28"/>
      <w:sz w:val="48"/>
      <w:szCs w:val="52"/>
    </w:rPr>
  </w:style>
  <w:style w:type="character" w:customStyle="1" w:styleId="TitleChar">
    <w:name w:val="Title Char"/>
    <w:basedOn w:val="DefaultParagraphFont"/>
    <w:link w:val="Title"/>
    <w:uiPriority w:val="10"/>
    <w:rsid w:val="00541C0C"/>
    <w:rPr>
      <w:rFonts w:asciiTheme="majorHAnsi" w:eastAsiaTheme="majorEastAsia" w:hAnsiTheme="majorHAnsi" w:cstheme="majorBidi"/>
      <w:color w:val="000000" w:themeColor="text1"/>
      <w:spacing w:val="5"/>
      <w:kern w:val="28"/>
      <w:sz w:val="48"/>
      <w:szCs w:val="52"/>
    </w:rPr>
  </w:style>
  <w:style w:type="paragraph" w:customStyle="1" w:styleId="NormalIndented">
    <w:name w:val="Normal Indented"/>
    <w:basedOn w:val="Normal"/>
    <w:qFormat/>
    <w:rsid w:val="001A20C2"/>
    <w:pPr>
      <w:spacing w:after="0"/>
      <w:ind w:firstLine="720"/>
    </w:pPr>
  </w:style>
  <w:style w:type="paragraph" w:styleId="EndnoteText">
    <w:name w:val="endnote text"/>
    <w:basedOn w:val="Normal"/>
    <w:link w:val="EndnoteTextChar"/>
    <w:uiPriority w:val="99"/>
    <w:semiHidden/>
    <w:unhideWhenUsed/>
    <w:rsid w:val="001915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15FB"/>
    <w:rPr>
      <w:sz w:val="20"/>
      <w:szCs w:val="20"/>
    </w:rPr>
  </w:style>
  <w:style w:type="character" w:styleId="EndnoteReference">
    <w:name w:val="endnote reference"/>
    <w:basedOn w:val="DefaultParagraphFont"/>
    <w:uiPriority w:val="99"/>
    <w:semiHidden/>
    <w:unhideWhenUsed/>
    <w:rsid w:val="001915FB"/>
    <w:rPr>
      <w:vertAlign w:val="superscript"/>
    </w:rPr>
  </w:style>
  <w:style w:type="paragraph" w:styleId="FootnoteText">
    <w:name w:val="footnote text"/>
    <w:basedOn w:val="Normal"/>
    <w:link w:val="FootnoteTextChar"/>
    <w:uiPriority w:val="99"/>
    <w:semiHidden/>
    <w:unhideWhenUsed/>
    <w:rsid w:val="001915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15FB"/>
    <w:rPr>
      <w:sz w:val="20"/>
      <w:szCs w:val="20"/>
    </w:rPr>
  </w:style>
  <w:style w:type="character" w:styleId="FootnoteReference">
    <w:name w:val="footnote reference"/>
    <w:basedOn w:val="DefaultParagraphFont"/>
    <w:uiPriority w:val="99"/>
    <w:semiHidden/>
    <w:unhideWhenUsed/>
    <w:rsid w:val="001915FB"/>
    <w:rPr>
      <w:vertAlign w:val="superscript"/>
    </w:rPr>
  </w:style>
  <w:style w:type="character" w:styleId="Hyperlink">
    <w:name w:val="Hyperlink"/>
    <w:basedOn w:val="DefaultParagraphFont"/>
    <w:uiPriority w:val="99"/>
    <w:unhideWhenUsed/>
    <w:rsid w:val="001915FB"/>
    <w:rPr>
      <w:color w:val="0000FF" w:themeColor="hyperlink"/>
      <w:u w:val="single"/>
    </w:rPr>
  </w:style>
  <w:style w:type="paragraph" w:styleId="ListParagraph">
    <w:name w:val="List Paragraph"/>
    <w:basedOn w:val="Normal"/>
    <w:uiPriority w:val="34"/>
    <w:qFormat/>
    <w:rsid w:val="00723AA0"/>
    <w:pPr>
      <w:ind w:left="720"/>
      <w:contextualSpacing/>
    </w:pPr>
  </w:style>
  <w:style w:type="table" w:styleId="TableGrid">
    <w:name w:val="Table Grid"/>
    <w:basedOn w:val="TableNormal"/>
    <w:uiPriority w:val="59"/>
    <w:rsid w:val="00F94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3A22D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B44D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74439">
      <w:bodyDiv w:val="1"/>
      <w:marLeft w:val="0"/>
      <w:marRight w:val="0"/>
      <w:marTop w:val="0"/>
      <w:marBottom w:val="0"/>
      <w:divBdr>
        <w:top w:val="none" w:sz="0" w:space="0" w:color="auto"/>
        <w:left w:val="none" w:sz="0" w:space="0" w:color="auto"/>
        <w:bottom w:val="none" w:sz="0" w:space="0" w:color="auto"/>
        <w:right w:val="none" w:sz="0" w:space="0" w:color="auto"/>
      </w:divBdr>
      <w:divsChild>
        <w:div w:id="1968268385">
          <w:marLeft w:val="1094"/>
          <w:marRight w:val="0"/>
          <w:marTop w:val="86"/>
          <w:marBottom w:val="0"/>
          <w:divBdr>
            <w:top w:val="none" w:sz="0" w:space="0" w:color="auto"/>
            <w:left w:val="none" w:sz="0" w:space="0" w:color="auto"/>
            <w:bottom w:val="none" w:sz="0" w:space="0" w:color="auto"/>
            <w:right w:val="none" w:sz="0" w:space="0" w:color="auto"/>
          </w:divBdr>
        </w:div>
      </w:divsChild>
    </w:div>
    <w:div w:id="965892361">
      <w:bodyDiv w:val="1"/>
      <w:marLeft w:val="0"/>
      <w:marRight w:val="0"/>
      <w:marTop w:val="0"/>
      <w:marBottom w:val="0"/>
      <w:divBdr>
        <w:top w:val="none" w:sz="0" w:space="0" w:color="auto"/>
        <w:left w:val="none" w:sz="0" w:space="0" w:color="auto"/>
        <w:bottom w:val="none" w:sz="0" w:space="0" w:color="auto"/>
        <w:right w:val="none" w:sz="0" w:space="0" w:color="auto"/>
      </w:divBdr>
    </w:div>
    <w:div w:id="1386491112">
      <w:bodyDiv w:val="1"/>
      <w:marLeft w:val="0"/>
      <w:marRight w:val="0"/>
      <w:marTop w:val="0"/>
      <w:marBottom w:val="0"/>
      <w:divBdr>
        <w:top w:val="none" w:sz="0" w:space="0" w:color="auto"/>
        <w:left w:val="none" w:sz="0" w:space="0" w:color="auto"/>
        <w:bottom w:val="none" w:sz="0" w:space="0" w:color="auto"/>
        <w:right w:val="none" w:sz="0" w:space="0" w:color="auto"/>
      </w:divBdr>
      <w:divsChild>
        <w:div w:id="190730169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itehouse.gov/wp-content/uploads/2018/05/Cybersecurity-Risk-Determination-Report-FINAL_May-2018-Release.pdf" TargetMode="External"/><Relationship Id="rId13" Type="http://schemas.openxmlformats.org/officeDocument/2006/relationships/hyperlink" Target="http://www.gao.gov/assets/670/669810.pdf" TargetMode="External"/><Relationship Id="rId18" Type="http://schemas.openxmlformats.org/officeDocument/2006/relationships/hyperlink" Target="https://nvlpubs.nist.gov/nistpubs/CSWP/NIST.CSWP.04162018.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onstitutionproject.org/documents/privacy-advocates-say-fbi-facial-recognition-system-could-threaten-civil-liberties/" TargetMode="External"/><Relationship Id="rId17" Type="http://schemas.openxmlformats.org/officeDocument/2006/relationships/hyperlink" Target="https://doi.org/10.6028/NIST.FIPS.200" TargetMode="External"/><Relationship Id="rId2" Type="http://schemas.openxmlformats.org/officeDocument/2006/relationships/numbering" Target="numbering.xml"/><Relationship Id="rId16" Type="http://schemas.openxmlformats.org/officeDocument/2006/relationships/hyperlink" Target="https://nvlpubs.nist.gov/nistpubs/FIPS/NIST.FIPS.199.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gitalgov.gov/resources/readiness-recovery-response-social-media-cyber-vandalism-toolkit/" TargetMode="External"/><Relationship Id="rId5" Type="http://schemas.openxmlformats.org/officeDocument/2006/relationships/webSettings" Target="webSettings.xml"/><Relationship Id="rId15" Type="http://schemas.openxmlformats.org/officeDocument/2006/relationships/hyperlink" Target="http://www.digitalgov.gov/resources/checklist-of-requirements-for-federal-digital-services/" TargetMode="External"/><Relationship Id="rId10" Type="http://schemas.openxmlformats.org/officeDocument/2006/relationships/hyperlink" Target="https://www.digitalgov.gov/resources/readiness-recovery-response-social-media-cyber-vandalism-toolkit/" TargetMode="External"/><Relationship Id="rId19" Type="http://schemas.openxmlformats.org/officeDocument/2006/relationships/hyperlink" Target="https://nvlpubs.nist.gov/nistpubs/specialpublications/nist.sp.800-53r4.pdf" TargetMode="External"/><Relationship Id="rId4" Type="http://schemas.openxmlformats.org/officeDocument/2006/relationships/settings" Target="settings.xml"/><Relationship Id="rId9" Type="http://schemas.openxmlformats.org/officeDocument/2006/relationships/hyperlink" Target="https://www.whitehouse.gov/presidential-actions/presidential-executive-order-strengthening-cybersecurity-federal-networks-critical-infrastructure/" TargetMode="External"/><Relationship Id="rId14" Type="http://schemas.openxmlformats.org/officeDocument/2006/relationships/hyperlink" Target="http://www.digitalgov.gov/resources/checklist-of-requirements-for-federal-digital-servic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9E6956B-C7A8-4EFD-ADAB-A997E4D58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42</Words>
  <Characters>765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Self</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2</cp:revision>
  <dcterms:created xsi:type="dcterms:W3CDTF">2020-03-24T08:27:00Z</dcterms:created>
  <dcterms:modified xsi:type="dcterms:W3CDTF">2020-03-24T08:27:00Z</dcterms:modified>
</cp:coreProperties>
</file>